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EEC56" w14:textId="77777777" w:rsidR="00EE1564" w:rsidRPr="00A73D84" w:rsidRDefault="00EE1564" w:rsidP="00EE1564">
      <w:pPr>
        <w:pStyle w:val="Heading1"/>
        <w:spacing w:line="276" w:lineRule="auto"/>
        <w:rPr>
          <w:rFonts w:asciiTheme="minorHAnsi" w:eastAsia="Arial" w:hAnsiTheme="minorHAnsi" w:cstheme="minorHAnsi"/>
          <w:b/>
          <w:smallCaps/>
          <w:color w:val="4F81BD"/>
          <w:sz w:val="22"/>
          <w:szCs w:val="22"/>
        </w:rPr>
      </w:pPr>
      <w:bookmarkStart w:id="0" w:name="_Toc160480529"/>
      <w:r w:rsidRPr="00C461A3">
        <w:rPr>
          <w:rFonts w:asciiTheme="minorHAnsi" w:eastAsia="Arial" w:hAnsiTheme="minorHAnsi" w:cstheme="minorHAnsi"/>
          <w:b/>
          <w:smallCaps/>
          <w:color w:val="4F81BD"/>
          <w:sz w:val="22"/>
          <w:szCs w:val="22"/>
        </w:rPr>
        <w:t>Annex 1 – Grant proposal form</w:t>
      </w:r>
      <w:bookmarkEnd w:id="0"/>
      <w:r w:rsidRPr="00A73D84">
        <w:rPr>
          <w:rFonts w:asciiTheme="minorHAnsi" w:eastAsia="Arial" w:hAnsiTheme="minorHAnsi" w:cstheme="minorHAnsi"/>
          <w:b/>
          <w:smallCaps/>
          <w:color w:val="4F81BD"/>
          <w:sz w:val="22"/>
          <w:szCs w:val="22"/>
        </w:rPr>
        <w:t xml:space="preserve"> </w:t>
      </w:r>
    </w:p>
    <w:p w14:paraId="51BD8B96" w14:textId="77777777" w:rsidR="00EE1564" w:rsidRPr="00A73D84" w:rsidRDefault="00EE1564" w:rsidP="00EE1564">
      <w:pPr>
        <w:spacing w:line="276" w:lineRule="auto"/>
        <w:rPr>
          <w:rFonts w:asciiTheme="minorHAnsi" w:eastAsia="Arial" w:hAnsiTheme="minorHAnsi" w:cstheme="minorHAnsi"/>
        </w:rPr>
      </w:pPr>
      <w:r w:rsidRPr="00A73D84">
        <w:rPr>
          <w:rFonts w:asciiTheme="minorHAnsi" w:hAnsiTheme="minorHAnsi" w:cstheme="minorHAnsi"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42F7429A" wp14:editId="22C2E371">
            <wp:simplePos x="0" y="0"/>
            <wp:positionH relativeFrom="column">
              <wp:posOffset>5623560</wp:posOffset>
            </wp:positionH>
            <wp:positionV relativeFrom="paragraph">
              <wp:posOffset>172720</wp:posOffset>
            </wp:positionV>
            <wp:extent cx="365760" cy="734060"/>
            <wp:effectExtent l="0" t="0" r="0" b="8890"/>
            <wp:wrapThrough wrapText="bothSides">
              <wp:wrapPolygon edited="0">
                <wp:start x="0" y="0"/>
                <wp:lineTo x="0" y="21301"/>
                <wp:lineTo x="20250" y="21301"/>
                <wp:lineTo x="20250" y="0"/>
                <wp:lineTo x="0" y="0"/>
              </wp:wrapPolygon>
            </wp:wrapThrough>
            <wp:docPr id="34" name="Picture 34" descr="A blue and white logo with a white circle and a white circle with a white tex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blue and white logo with a white circle and a white circle with a white 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A0EC5B" w14:textId="77777777" w:rsidR="00EE1564" w:rsidRPr="00A73D84" w:rsidRDefault="00EE1564" w:rsidP="00EE1564">
      <w:pPr>
        <w:spacing w:line="276" w:lineRule="auto"/>
        <w:rPr>
          <w:rFonts w:asciiTheme="minorHAnsi" w:eastAsia="Arial" w:hAnsiTheme="minorHAnsi" w:cstheme="minorHAnsi"/>
        </w:rPr>
      </w:pPr>
      <w:r>
        <w:rPr>
          <w:noProof/>
        </w:rPr>
        <w:drawing>
          <wp:inline distT="0" distB="0" distL="0" distR="0" wp14:anchorId="299C2332" wp14:editId="65FEF108">
            <wp:extent cx="3315970" cy="724820"/>
            <wp:effectExtent l="0" t="0" r="0" b="0"/>
            <wp:docPr id="926061455" name="Picture 926061455" descr="Blue writing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61455" name="Picture 1" descr="Blue writing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604" cy="738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3D84">
        <w:rPr>
          <w:rFonts w:asciiTheme="minorHAnsi" w:hAnsiTheme="minorHAnsi" w:cstheme="minorHAnsi"/>
        </w:rPr>
        <w:t xml:space="preserve"> </w:t>
      </w:r>
    </w:p>
    <w:p w14:paraId="0B984A5C" w14:textId="77777777" w:rsidR="00EE1564" w:rsidRPr="00A73D84" w:rsidRDefault="00EE1564" w:rsidP="00EE1564">
      <w:pPr>
        <w:spacing w:after="200" w:line="276" w:lineRule="auto"/>
        <w:rPr>
          <w:rFonts w:asciiTheme="minorHAnsi" w:eastAsia="Arial" w:hAnsiTheme="minorHAnsi" w:cstheme="minorHAnsi"/>
          <w:b/>
          <w:sz w:val="22"/>
          <w:szCs w:val="22"/>
        </w:rPr>
      </w:pPr>
    </w:p>
    <w:p w14:paraId="6C696317" w14:textId="77777777" w:rsidR="00EE1564" w:rsidRPr="00A73D84" w:rsidRDefault="00EE1564" w:rsidP="00EE1564">
      <w:pPr>
        <w:spacing w:after="200" w:line="276" w:lineRule="auto"/>
        <w:rPr>
          <w:rFonts w:asciiTheme="minorHAnsi" w:eastAsia="Arial" w:hAnsiTheme="minorHAnsi" w:cstheme="minorHAnsi"/>
          <w:b/>
          <w:sz w:val="22"/>
          <w:szCs w:val="22"/>
        </w:rPr>
      </w:pPr>
    </w:p>
    <w:p w14:paraId="220B67FD" w14:textId="77777777" w:rsidR="00EE1564" w:rsidRPr="00A73D84" w:rsidRDefault="00EE1564" w:rsidP="00EE1564">
      <w:pPr>
        <w:spacing w:after="200" w:line="276" w:lineRule="auto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 xml:space="preserve">Section 1. General Information </w:t>
      </w:r>
    </w:p>
    <w:tbl>
      <w:tblPr>
        <w:tblW w:w="10508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95"/>
        <w:gridCol w:w="2790"/>
        <w:gridCol w:w="3123"/>
      </w:tblGrid>
      <w:tr w:rsidR="00EE1564" w:rsidRPr="00A73D84" w14:paraId="7EA9112F" w14:textId="77777777" w:rsidTr="00B30797">
        <w:trPr>
          <w:trHeight w:val="520"/>
          <w:jc w:val="center"/>
        </w:trPr>
        <w:tc>
          <w:tcPr>
            <w:tcW w:w="1050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2AA1077D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Name of the Applicant and Contact Information </w:t>
            </w:r>
          </w:p>
        </w:tc>
      </w:tr>
      <w:tr w:rsidR="00EE1564" w:rsidRPr="00A73D84" w14:paraId="6E84C3F6" w14:textId="77777777" w:rsidTr="00B30797">
        <w:trPr>
          <w:trHeight w:val="52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0542EB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Grant title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E4FB2D" w14:textId="77777777" w:rsidR="00EE1564" w:rsidRPr="00A73D84" w:rsidRDefault="00EE1564" w:rsidP="00B30797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332CF371" w14:textId="77777777" w:rsidTr="00B30797">
        <w:trPr>
          <w:trHeight w:val="3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5EB3AB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Information about the Primary Applicant CSO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1F9857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:</w:t>
            </w:r>
          </w:p>
          <w:p w14:paraId="192406C4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dentification number:</w:t>
            </w:r>
          </w:p>
          <w:p w14:paraId="162459C8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Registration date:</w:t>
            </w:r>
          </w:p>
          <w:p w14:paraId="0B951990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lace of registration:</w:t>
            </w:r>
          </w:p>
          <w:p w14:paraId="72025CDC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ddress:</w:t>
            </w:r>
          </w:p>
          <w:p w14:paraId="5FB162EC" w14:textId="77777777" w:rsidR="00EE1564" w:rsidRPr="00A73D8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Email:</w:t>
            </w:r>
          </w:p>
        </w:tc>
      </w:tr>
      <w:tr w:rsidR="00EE1564" w:rsidRPr="00A73D84" w14:paraId="6819CF7E" w14:textId="77777777" w:rsidTr="00B30797">
        <w:trPr>
          <w:trHeight w:val="380"/>
          <w:jc w:val="center"/>
        </w:trPr>
        <w:tc>
          <w:tcPr>
            <w:tcW w:w="4595" w:type="dxa"/>
            <w:vMerge w:val="restart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840B9E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Contact information of the person in charge of the grant in the 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primary 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applicant 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CSO</w:t>
            </w:r>
          </w:p>
        </w:tc>
        <w:tc>
          <w:tcPr>
            <w:tcW w:w="279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BE96E0" w14:textId="77777777" w:rsidR="00EE1564" w:rsidRPr="00A73D8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3123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CAEC71F" w14:textId="77777777" w:rsidR="00EE1564" w:rsidRPr="00A73D84" w:rsidRDefault="00EE1564" w:rsidP="00B30797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1B2F567F" w14:textId="77777777" w:rsidTr="00B30797">
        <w:trPr>
          <w:trHeight w:val="380"/>
          <w:jc w:val="center"/>
        </w:trPr>
        <w:tc>
          <w:tcPr>
            <w:tcW w:w="4595" w:type="dxa"/>
            <w:vMerge/>
          </w:tcPr>
          <w:p w14:paraId="413A0FCE" w14:textId="77777777" w:rsidR="00EE1564" w:rsidRPr="00A73D84" w:rsidRDefault="00EE1564" w:rsidP="00B30797">
            <w:pPr>
              <w:widowControl w:val="0"/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7D356A" w14:textId="77777777" w:rsidR="00EE1564" w:rsidRPr="00A73D8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Mailing address</w:t>
            </w:r>
          </w:p>
        </w:tc>
        <w:tc>
          <w:tcPr>
            <w:tcW w:w="3123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D770CB5" w14:textId="77777777" w:rsidR="00EE1564" w:rsidRPr="00A73D84" w:rsidRDefault="00EE1564" w:rsidP="00B30797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6BF38738" w14:textId="77777777" w:rsidTr="00B30797">
        <w:trPr>
          <w:trHeight w:val="380"/>
          <w:jc w:val="center"/>
        </w:trPr>
        <w:tc>
          <w:tcPr>
            <w:tcW w:w="4595" w:type="dxa"/>
            <w:vMerge/>
          </w:tcPr>
          <w:p w14:paraId="0215F858" w14:textId="77777777" w:rsidR="00EE1564" w:rsidRPr="00A73D84" w:rsidRDefault="00EE1564" w:rsidP="00B30797">
            <w:pPr>
              <w:widowControl w:val="0"/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E4EFE8" w14:textId="77777777" w:rsidR="00EE1564" w:rsidRPr="00A73D8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Work landline</w:t>
            </w:r>
          </w:p>
        </w:tc>
        <w:tc>
          <w:tcPr>
            <w:tcW w:w="3123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CD46A02" w14:textId="77777777" w:rsidR="00EE1564" w:rsidRPr="00A73D84" w:rsidRDefault="00EE1564" w:rsidP="00B30797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26662EA3" w14:textId="77777777" w:rsidTr="00B30797">
        <w:trPr>
          <w:trHeight w:val="480"/>
          <w:jc w:val="center"/>
        </w:trPr>
        <w:tc>
          <w:tcPr>
            <w:tcW w:w="4595" w:type="dxa"/>
            <w:vMerge/>
          </w:tcPr>
          <w:p w14:paraId="78976DE5" w14:textId="77777777" w:rsidR="00EE1564" w:rsidRPr="00A73D84" w:rsidRDefault="00EE1564" w:rsidP="00B30797">
            <w:pPr>
              <w:widowControl w:val="0"/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5FE273" w14:textId="77777777" w:rsidR="00EE1564" w:rsidRPr="00A73D84" w:rsidRDefault="00EE1564" w:rsidP="00B30797">
            <w:pPr>
              <w:spacing w:before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Mobile</w:t>
            </w:r>
          </w:p>
        </w:tc>
        <w:tc>
          <w:tcPr>
            <w:tcW w:w="3123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7F4425" w14:textId="77777777" w:rsidR="00EE1564" w:rsidRPr="00A73D84" w:rsidRDefault="00EE1564" w:rsidP="00B30797">
            <w:pPr>
              <w:spacing w:before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7BEAAEA4" w14:textId="77777777" w:rsidTr="00B30797">
        <w:trPr>
          <w:trHeight w:val="480"/>
          <w:jc w:val="center"/>
        </w:trPr>
        <w:tc>
          <w:tcPr>
            <w:tcW w:w="4595" w:type="dxa"/>
            <w:vMerge/>
          </w:tcPr>
          <w:p w14:paraId="3917EBF9" w14:textId="77777777" w:rsidR="00EE1564" w:rsidRPr="00A73D84" w:rsidRDefault="00EE1564" w:rsidP="00B30797">
            <w:pPr>
              <w:widowControl w:val="0"/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C4713E" w14:textId="77777777" w:rsidR="00EE1564" w:rsidRPr="00A73D84" w:rsidRDefault="00EE1564" w:rsidP="00B30797">
            <w:pPr>
              <w:spacing w:before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E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-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mail</w:t>
            </w:r>
          </w:p>
        </w:tc>
        <w:tc>
          <w:tcPr>
            <w:tcW w:w="3123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C3943CC" w14:textId="77777777" w:rsidR="00EE1564" w:rsidRPr="00A73D84" w:rsidRDefault="00EE1564" w:rsidP="00B30797">
            <w:pPr>
              <w:spacing w:before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15A7C593" w14:textId="77777777" w:rsidTr="00B30797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3AB8FE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nformation about Co-applicant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CSO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(s</w:t>
            </w:r>
            <w:proofErr w:type="gramStart"/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), if</w:t>
            </w:r>
            <w:proofErr w:type="gramEnd"/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any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D7EC5F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Name:</w:t>
            </w:r>
          </w:p>
          <w:p w14:paraId="3E93DB58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Identification number:</w:t>
            </w:r>
          </w:p>
          <w:p w14:paraId="495288D9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Registration date:</w:t>
            </w:r>
          </w:p>
          <w:p w14:paraId="7E58CA6A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Place of registration:</w:t>
            </w:r>
          </w:p>
          <w:p w14:paraId="2F5A3FB1" w14:textId="77777777" w:rsidR="00EE1564" w:rsidRDefault="00EE1564" w:rsidP="00B30797">
            <w:pPr>
              <w:spacing w:before="20" w:after="20"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Address:</w:t>
            </w:r>
          </w:p>
          <w:p w14:paraId="344A3474" w14:textId="77777777" w:rsidR="00EE1564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  <w:lang w:val="en-US"/>
              </w:rPr>
              <w:t>Email:</w:t>
            </w:r>
          </w:p>
          <w:p w14:paraId="1DCB271A" w14:textId="77777777" w:rsidR="00EE1564" w:rsidRPr="00C95AF7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</w:pP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(please</w:t>
            </w:r>
            <w:r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,</w:t>
            </w: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 xml:space="preserve"> include all co-applicant organizations)</w:t>
            </w:r>
          </w:p>
        </w:tc>
      </w:tr>
      <w:tr w:rsidR="00EE1564" w:rsidRPr="00A73D84" w14:paraId="6256419F" w14:textId="77777777" w:rsidTr="00B30797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053438F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Bidi"/>
                <w:sz w:val="22"/>
                <w:szCs w:val="22"/>
                <w:lang w:val="en-US"/>
              </w:rPr>
              <w:t>I</w:t>
            </w:r>
            <w:r w:rsidRPr="2D4DCD09">
              <w:rPr>
                <w:rFonts w:asciiTheme="minorHAnsi" w:eastAsia="Arial" w:hAnsiTheme="minorHAnsi" w:cstheme="minorBidi"/>
                <w:sz w:val="22"/>
                <w:szCs w:val="22"/>
                <w:lang w:val="en-US"/>
              </w:rPr>
              <w:t>nformation</w:t>
            </w:r>
            <w:r>
              <w:rPr>
                <w:rFonts w:asciiTheme="minorHAnsi" w:eastAsia="Arial" w:hAnsiTheme="minorHAnsi" w:cstheme="minorBidi"/>
                <w:sz w:val="22"/>
                <w:szCs w:val="22"/>
                <w:lang w:val="en-US"/>
              </w:rPr>
              <w:t xml:space="preserve"> about</w:t>
            </w:r>
            <w:r w:rsidRPr="2D4DCD09">
              <w:rPr>
                <w:rFonts w:asciiTheme="minorHAnsi" w:eastAsia="Arial" w:hAnsiTheme="minorHAnsi" w:cstheme="minorBidi"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inorHAnsi" w:eastAsia="Arial" w:hAnsiTheme="minorHAnsi" w:cstheme="minorBidi"/>
                <w:sz w:val="22"/>
                <w:szCs w:val="22"/>
                <w:lang w:val="en-US"/>
              </w:rPr>
              <w:t>partner</w:t>
            </w:r>
            <w:r w:rsidRPr="2D4DCD09">
              <w:rPr>
                <w:rFonts w:asciiTheme="minorHAnsi" w:eastAsia="Arial" w:hAnsiTheme="minorHAnsi" w:cstheme="minorBidi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Bidi"/>
                <w:sz w:val="22"/>
                <w:szCs w:val="22"/>
              </w:rPr>
              <w:t>local government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53B6C3" w14:textId="77777777" w:rsidR="00EE1564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Municipality:</w:t>
            </w:r>
          </w:p>
          <w:p w14:paraId="279753AC" w14:textId="77777777" w:rsidR="00EE1564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Address:</w:t>
            </w:r>
          </w:p>
          <w:p w14:paraId="7371B8A2" w14:textId="77777777" w:rsidR="00EE1564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Contact information: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  <w:p w14:paraId="6CC5262B" w14:textId="77777777" w:rsidR="00EE1564" w:rsidRPr="00C8280E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(please</w:t>
            </w:r>
            <w:r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,</w:t>
            </w: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 xml:space="preserve"> include all </w:t>
            </w:r>
            <w:r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partner</w:t>
            </w: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municipalities</w:t>
            </w:r>
            <w:r w:rsidRPr="00C95AF7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  <w:lang w:val="en-US"/>
              </w:rPr>
              <w:t>)</w:t>
            </w:r>
          </w:p>
        </w:tc>
      </w:tr>
      <w:tr w:rsidR="00EE1564" w:rsidRPr="00A73D84" w14:paraId="02B51C79" w14:textId="77777777" w:rsidTr="00B30797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220504C" w14:textId="77777777" w:rsidR="00EE1564" w:rsidRPr="004A2152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bCs/>
                <w:sz w:val="22"/>
                <w:szCs w:val="22"/>
              </w:rPr>
            </w:pPr>
            <w:r w:rsidRPr="004A2152">
              <w:rPr>
                <w:rFonts w:asciiTheme="minorHAnsi" w:eastAsia="Arial" w:hAnsiTheme="minorHAnsi" w:cstheme="minorHAnsi"/>
                <w:bCs/>
                <w:sz w:val="22"/>
                <w:szCs w:val="22"/>
              </w:rPr>
              <w:t>Grant target locations: region/municipalities/communities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CB53DCA" w14:textId="77777777" w:rsidR="00EE1564" w:rsidRDefault="00EE1564" w:rsidP="00EE156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707"/>
              <w:contextualSpacing w:val="0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6010417A" w14:textId="77777777" w:rsidR="00EE1564" w:rsidRDefault="00EE1564" w:rsidP="00EE156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 w:val="0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6AACD004" w14:textId="77777777" w:rsidR="00EE1564" w:rsidRPr="004A2152" w:rsidRDefault="00EE1564" w:rsidP="00EE1564">
            <w:pPr>
              <w:pStyle w:val="ListParagraph"/>
              <w:numPr>
                <w:ilvl w:val="0"/>
                <w:numId w:val="2"/>
              </w:numPr>
              <w:spacing w:line="276" w:lineRule="auto"/>
              <w:contextualSpacing w:val="0"/>
              <w:rPr>
                <w:rFonts w:asciiTheme="minorHAnsi" w:eastAsia="Arial" w:hAnsiTheme="minorHAnsi" w:cstheme="minorHAnsi"/>
              </w:rPr>
            </w:pPr>
          </w:p>
        </w:tc>
      </w:tr>
      <w:tr w:rsidR="00EE1564" w:rsidRPr="00A73D84" w14:paraId="5D433F32" w14:textId="77777777" w:rsidTr="00B30797">
        <w:trPr>
          <w:trHeight w:val="867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11FA76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Overall objective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of the grant</w:t>
            </w:r>
            <w:r w:rsidRPr="00A73D8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(max. 50 words)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C27D07" w14:textId="77777777" w:rsidR="00EE1564" w:rsidRPr="00C8280E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14:paraId="7BE4ACCA" w14:textId="77777777" w:rsidTr="00B30797">
        <w:trPr>
          <w:trHeight w:val="867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7DC5034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Bidi"/>
                <w:sz w:val="22"/>
                <w:szCs w:val="22"/>
              </w:rPr>
            </w:pPr>
            <w:proofErr w:type="gramStart"/>
            <w:r w:rsidRPr="7594D00F">
              <w:rPr>
                <w:rFonts w:asciiTheme="minorHAnsi" w:eastAsia="Arial" w:hAnsiTheme="minorHAnsi" w:cstheme="minorBidi"/>
                <w:sz w:val="22"/>
                <w:szCs w:val="22"/>
              </w:rPr>
              <w:lastRenderedPageBreak/>
              <w:t>Brief summary</w:t>
            </w:r>
            <w:proofErr w:type="gramEnd"/>
            <w:r w:rsidRPr="7594D00F">
              <w:rPr>
                <w:rFonts w:asciiTheme="minorHAnsi" w:eastAsia="Arial" w:hAnsiTheme="minorHAnsi" w:cstheme="minorBidi"/>
                <w:sz w:val="22"/>
                <w:szCs w:val="22"/>
              </w:rPr>
              <w:t xml:space="preserve"> of </w:t>
            </w:r>
            <w:r>
              <w:rPr>
                <w:rFonts w:asciiTheme="minorHAnsi" w:eastAsia="Arial" w:hAnsiTheme="minorHAnsi" w:cstheme="minorBidi"/>
                <w:sz w:val="22"/>
                <w:szCs w:val="22"/>
              </w:rPr>
              <w:t xml:space="preserve">grant activities and results </w:t>
            </w:r>
            <w:r w:rsidRPr="00032ED5">
              <w:rPr>
                <w:rFonts w:asciiTheme="minorHAnsi" w:hAnsiTheme="minorHAnsi" w:cstheme="minorHAnsi"/>
                <w:sz w:val="18"/>
                <w:szCs w:val="18"/>
              </w:rPr>
              <w:t>(max.100 words)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9FDE26F" w14:textId="77777777" w:rsidR="00EE1564" w:rsidRPr="00CC780C" w:rsidRDefault="00EE1564" w:rsidP="00B30797">
            <w:pPr>
              <w:spacing w:line="276" w:lineRule="auto"/>
              <w:rPr>
                <w:rFonts w:asciiTheme="minorHAnsi" w:eastAsiaTheme="minorEastAsia" w:hAnsiTheme="minorHAnsi" w:cstheme="minorBidi"/>
              </w:rPr>
            </w:pPr>
          </w:p>
        </w:tc>
      </w:tr>
      <w:tr w:rsidR="00EE1564" w:rsidRPr="00A73D84" w14:paraId="57CBDD85" w14:textId="77777777" w:rsidTr="00B30797">
        <w:trPr>
          <w:trHeight w:val="118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EC5B3E0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Target groups </w:t>
            </w:r>
            <w:r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and </w:t>
            </w:r>
            <w:r>
              <w:rPr>
                <w:rFonts w:asciiTheme="minorHAnsi" w:eastAsia="Arial" w:hAnsiTheme="minorHAnsi" w:cstheme="minorHAnsi"/>
                <w:bCs/>
                <w:sz w:val="22"/>
                <w:szCs w:val="22"/>
                <w:lang w:val="en-US"/>
              </w:rPr>
              <w:t>e</w:t>
            </w:r>
            <w:proofErr w:type="spellStart"/>
            <w:r w:rsidRPr="00072972">
              <w:rPr>
                <w:rFonts w:asciiTheme="minorHAnsi" w:eastAsia="Arial" w:hAnsiTheme="minorHAnsi" w:cstheme="minorHAnsi"/>
                <w:bCs/>
                <w:sz w:val="22"/>
                <w:szCs w:val="22"/>
              </w:rPr>
              <w:t>stimated</w:t>
            </w:r>
            <w:proofErr w:type="spellEnd"/>
            <w:r w:rsidRPr="00072972">
              <w:rPr>
                <w:rFonts w:asciiTheme="minorHAnsi" w:eastAsia="Arial" w:hAnsiTheme="minorHAnsi" w:cstheme="minorHAnsi"/>
                <w:bCs/>
                <w:sz w:val="22"/>
                <w:szCs w:val="22"/>
              </w:rPr>
              <w:t xml:space="preserve"> number of direct and indirect beneficiaries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9260D4" w14:textId="77777777" w:rsidR="00EE1564" w:rsidRDefault="00EE1564" w:rsidP="00B30797">
            <w:pPr>
              <w:spacing w:line="276" w:lineRule="auto"/>
              <w:ind w:left="16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Target groups:</w:t>
            </w:r>
          </w:p>
          <w:p w14:paraId="779997A7" w14:textId="77777777" w:rsidR="00EE1564" w:rsidRDefault="00EE1564" w:rsidP="00EE1564">
            <w:pPr>
              <w:pStyle w:val="ListParagraph"/>
              <w:numPr>
                <w:ilvl w:val="0"/>
                <w:numId w:val="3"/>
              </w:numPr>
              <w:spacing w:line="276" w:lineRule="auto"/>
              <w:contextualSpacing w:val="0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5A5BDE6C" w14:textId="77777777" w:rsidR="00EE1564" w:rsidRDefault="00EE1564" w:rsidP="00EE1564">
            <w:pPr>
              <w:pStyle w:val="ListParagraph"/>
              <w:numPr>
                <w:ilvl w:val="0"/>
                <w:numId w:val="3"/>
              </w:numPr>
              <w:spacing w:line="276" w:lineRule="auto"/>
              <w:contextualSpacing w:val="0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…</w:t>
            </w:r>
          </w:p>
          <w:p w14:paraId="1170BFB6" w14:textId="77777777" w:rsidR="00EE1564" w:rsidRPr="00891591" w:rsidRDefault="00EE1564" w:rsidP="00B30797">
            <w:pPr>
              <w:pStyle w:val="ListParagraph"/>
              <w:spacing w:line="276" w:lineRule="auto"/>
              <w:ind w:left="167"/>
              <w:rPr>
                <w:rFonts w:asciiTheme="minorHAnsi" w:eastAsia="Arial" w:hAnsiTheme="minorHAnsi" w:cstheme="minorHAnsi"/>
                <w:bCs/>
              </w:rPr>
            </w:pPr>
            <w:r w:rsidRPr="00891591">
              <w:rPr>
                <w:rFonts w:asciiTheme="minorHAnsi" w:eastAsia="Arial" w:hAnsiTheme="minorHAnsi" w:cstheme="minorHAnsi"/>
                <w:bCs/>
              </w:rPr>
              <w:t>Direct beneficiaries:</w:t>
            </w:r>
          </w:p>
          <w:p w14:paraId="2D7760DE" w14:textId="77777777" w:rsidR="00EE1564" w:rsidRPr="00891591" w:rsidRDefault="00EE1564" w:rsidP="00B30797">
            <w:pPr>
              <w:spacing w:before="120" w:line="276" w:lineRule="auto"/>
              <w:ind w:left="167"/>
              <w:rPr>
                <w:rFonts w:asciiTheme="minorHAnsi" w:eastAsia="Arial" w:hAnsiTheme="minorHAnsi" w:cstheme="minorHAnsi"/>
              </w:rPr>
            </w:pPr>
            <w:r w:rsidRPr="00891591">
              <w:rPr>
                <w:rFonts w:asciiTheme="minorHAnsi" w:eastAsia="Arial" w:hAnsiTheme="minorHAnsi" w:cstheme="minorHAnsi"/>
                <w:bCs/>
                <w:sz w:val="22"/>
                <w:szCs w:val="22"/>
              </w:rPr>
              <w:t>Indirect beneficiaries:</w:t>
            </w:r>
            <w:r w:rsidRPr="00891591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EE1564" w:rsidRPr="00A73D84" w14:paraId="5DD802D3" w14:textId="77777777" w:rsidTr="00B30797">
        <w:trPr>
          <w:trHeight w:val="116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2FE0BFC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>Duration of the grant</w:t>
            </w:r>
            <w:r>
              <w:rPr>
                <w:rFonts w:asciiTheme="minorHAnsi" w:eastAsia="Arial" w:hAnsiTheme="minorHAnsi" w:cstheme="minorHAnsi"/>
                <w:iCs/>
                <w:sz w:val="22"/>
                <w:szCs w:val="22"/>
                <w:lang w:val="ka-GE"/>
              </w:rPr>
              <w:t xml:space="preserve"> </w:t>
            </w:r>
            <w:r w:rsidRPr="00032ED5">
              <w:rPr>
                <w:rFonts w:asciiTheme="minorHAnsi" w:hAnsiTheme="minorHAnsi" w:cstheme="minorHAnsi"/>
                <w:sz w:val="18"/>
                <w:szCs w:val="18"/>
              </w:rPr>
              <w:t>(max. 8 months),</w:t>
            </w:r>
            <w:r w:rsidRPr="00A73D84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 tentative start and end dates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71EA621" w14:textId="77777777" w:rsidR="00EE1564" w:rsidRPr="00C8280E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44CB2E7E" w14:textId="77777777" w:rsidTr="00B30797">
        <w:trPr>
          <w:trHeight w:val="52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2F13364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Total budget (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GEL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) 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4D5BE5" w14:textId="77777777" w:rsidR="00EE1564" w:rsidRPr="00C8280E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2C2B5E88" w14:textId="77777777" w:rsidTr="00B30797">
        <w:trPr>
          <w:trHeight w:val="6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C36A7F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Requested from UNDP (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GEL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0D951FF" w14:textId="77777777" w:rsidR="00EE1564" w:rsidRPr="00C8280E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0037D765" w14:textId="77777777" w:rsidTr="00B30797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D65868" w14:textId="77777777" w:rsidR="00EE1564" w:rsidRPr="00A73D84" w:rsidRDefault="00EE1564" w:rsidP="00B30797">
            <w:pPr>
              <w:spacing w:before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Share of co-funding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and source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>, if any (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GEL</w:t>
            </w:r>
            <w:r w:rsidRPr="00A73D84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and %)</w:t>
            </w:r>
          </w:p>
        </w:tc>
        <w:tc>
          <w:tcPr>
            <w:tcW w:w="59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80A5A52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794EE028" w14:textId="77777777" w:rsidR="00EE1564" w:rsidRPr="00A73D84" w:rsidRDefault="00EE1564" w:rsidP="00EE1564">
      <w:pPr>
        <w:spacing w:after="200" w:line="276" w:lineRule="auto"/>
        <w:rPr>
          <w:rFonts w:asciiTheme="minorHAnsi" w:eastAsia="Arial" w:hAnsiTheme="minorHAnsi" w:cstheme="minorHAnsi"/>
          <w:sz w:val="22"/>
          <w:szCs w:val="22"/>
        </w:rPr>
      </w:pPr>
      <w:r w:rsidRPr="00A73D84">
        <w:rPr>
          <w:rFonts w:asciiTheme="minorHAnsi" w:hAnsiTheme="minorHAnsi" w:cstheme="minorHAnsi"/>
          <w:sz w:val="22"/>
          <w:szCs w:val="22"/>
        </w:rPr>
        <w:br w:type="page"/>
      </w:r>
      <w:r w:rsidRPr="00A73D84">
        <w:rPr>
          <w:rFonts w:asciiTheme="minorHAnsi" w:eastAsia="Arial" w:hAnsiTheme="minorHAnsi" w:cstheme="minorHAnsi"/>
          <w:b/>
          <w:sz w:val="22"/>
          <w:szCs w:val="22"/>
        </w:rPr>
        <w:lastRenderedPageBreak/>
        <w:t xml:space="preserve">Section 2. </w:t>
      </w:r>
      <w:r w:rsidRPr="00A73D84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Pr="00A73D84">
        <w:rPr>
          <w:rFonts w:asciiTheme="minorHAnsi" w:eastAsia="Arial" w:hAnsiTheme="minorHAnsi" w:cstheme="minorHAnsi"/>
          <w:b/>
          <w:sz w:val="22"/>
          <w:szCs w:val="22"/>
        </w:rPr>
        <w:t>Grant description and implementation</w:t>
      </w:r>
    </w:p>
    <w:p w14:paraId="61FA4DA6" w14:textId="77777777" w:rsidR="00EE1564" w:rsidRPr="00A73D84" w:rsidRDefault="00EE1564" w:rsidP="00EE1564">
      <w:pPr>
        <w:spacing w:after="200" w:line="276" w:lineRule="auto"/>
        <w:ind w:left="-720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A73D84">
        <w:rPr>
          <w:rFonts w:asciiTheme="minorHAnsi" w:eastAsia="Arial" w:hAnsiTheme="minorHAnsi" w:cstheme="minorHAnsi"/>
          <w:sz w:val="22"/>
          <w:szCs w:val="22"/>
        </w:rPr>
        <w:t xml:space="preserve">In this part, please provide information on problems that your grant proposal is designed to address as well as about activities, expected outcomes and compliance with the set criteria. </w:t>
      </w:r>
    </w:p>
    <w:tbl>
      <w:tblPr>
        <w:tblW w:w="107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0795"/>
      </w:tblGrid>
      <w:tr w:rsidR="00EE1564" w:rsidRPr="00A73D84" w14:paraId="41123274" w14:textId="77777777" w:rsidTr="00B30797">
        <w:trPr>
          <w:trHeight w:val="291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5A81CFEA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1. Background and capability of the applicant (max. 250 words)</w:t>
            </w:r>
          </w:p>
        </w:tc>
      </w:tr>
      <w:tr w:rsidR="00EE1564" w:rsidRPr="00A73D84" w14:paraId="28885655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265BF0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>Please provide the background information and previous experience of the applicant</w:t>
            </w:r>
            <w:r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>(s)</w:t>
            </w:r>
            <w:r w:rsidRPr="00A73D84"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 xml:space="preserve"> in the relevant field and </w:t>
            </w:r>
            <w:r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 xml:space="preserve">the </w:t>
            </w:r>
            <w:r w:rsidRPr="00A73D84"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>capability to implement similar grant</w:t>
            </w:r>
            <w:r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  <w:lang w:val="ka-GE"/>
              </w:rPr>
              <w:t xml:space="preserve"> </w:t>
            </w:r>
            <w:r w:rsidRPr="00A73D84"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>projects. Explain why the grantee is uniquely suited to deliver on the objectives</w:t>
            </w:r>
            <w:r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  <w:t>.</w:t>
            </w:r>
          </w:p>
          <w:p w14:paraId="44A1F12F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Cs/>
                <w:i/>
                <w:iCs/>
                <w:sz w:val="22"/>
                <w:szCs w:val="22"/>
              </w:rPr>
            </w:pPr>
          </w:p>
          <w:p w14:paraId="13AE809A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</w:tc>
      </w:tr>
      <w:tr w:rsidR="00EE1564" w:rsidRPr="00A73D84" w14:paraId="63DFACE9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1164D22C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2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. Problem statement (max. 250 words)</w:t>
            </w:r>
          </w:p>
        </w:tc>
      </w:tr>
      <w:tr w:rsidR="00EE1564" w:rsidRPr="00A73D84" w14:paraId="165AA8D6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F95910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Describe the 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>existing situation and highlight major challenges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that the grant will respond to. </w:t>
            </w:r>
          </w:p>
          <w:p w14:paraId="76DA7C4C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36DF665F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3367209B" w14:textId="77777777" w:rsidR="00EE1564" w:rsidRPr="00A73D84" w:rsidRDefault="00EE1564" w:rsidP="00B30797">
            <w:pPr>
              <w:spacing w:after="1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E1564" w:rsidRPr="00A73D84" w14:paraId="74DD9737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2F0BDB02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3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. Grant </w:t>
            </w: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objectives and 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strategy (max. </w:t>
            </w: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5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00 words) </w:t>
            </w:r>
          </w:p>
        </w:tc>
      </w:tr>
      <w:tr w:rsidR="00EE1564" w:rsidRPr="00A73D84" w14:paraId="6598CF2B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3FF21B9" w14:textId="77777777" w:rsidR="00EE1564" w:rsidRPr="00A73D84" w:rsidRDefault="00EE1564" w:rsidP="00B30797">
            <w:pPr>
              <w:spacing w:after="120"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Please specify the </w:t>
            </w:r>
            <w:r w:rsidRPr="00262382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>objectives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to be achieved within the implementation of the grant.</w:t>
            </w:r>
          </w:p>
          <w:p w14:paraId="1DBDA315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374392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Please clearly indicate the objective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(s)</w:t>
            </w:r>
            <w:r w:rsidRPr="00374392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of the Call for Proposals that is addressed by your grant proposal (for the list of objectives, see: section 2 – the goal of the call for proposals)</w:t>
            </w:r>
          </w:p>
          <w:p w14:paraId="0F260D43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41D77265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Please describe your strategy for resolving the above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-described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problems and how it will contribute to the achievement of the objectives of the Call for Proposals.</w:t>
            </w:r>
          </w:p>
          <w:p w14:paraId="014C693B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6B6DBC6C" w14:textId="77777777" w:rsidR="00EE156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6BE259B8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57D92677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3250910B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4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. Planned activities </w:t>
            </w: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and outputs 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(max. </w:t>
            </w: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6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00 words)</w:t>
            </w:r>
          </w:p>
        </w:tc>
      </w:tr>
      <w:tr w:rsidR="00EE1564" w:rsidRPr="00A73D84" w14:paraId="73D76812" w14:textId="77777777" w:rsidTr="00B30797">
        <w:trPr>
          <w:trHeight w:val="507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0A58A68" w14:textId="77777777" w:rsidR="00EE1564" w:rsidRPr="0001095C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Please describe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</w:t>
            </w:r>
            <w:r w:rsidRPr="001B6A69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>outputs and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 xml:space="preserve"> specific activities to be implemented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under each output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.</w:t>
            </w:r>
          </w:p>
          <w:p w14:paraId="29BB9631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1C7DAA8C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1C04810C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58627A7F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29C07C04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5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. Grant beneficiaries (max. 300 words)</w:t>
            </w:r>
          </w:p>
        </w:tc>
      </w:tr>
      <w:tr w:rsidR="00EE1564" w:rsidRPr="00A73D84" w14:paraId="589F9050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5023A32" w14:textId="77777777" w:rsidR="00EE1564" w:rsidRPr="00A73D84" w:rsidRDefault="00EE1564" w:rsidP="00B30797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Please define grant target groups, direct and indirect beneficiaries, age and gender distribution, 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  <w:lang w:val="en-US"/>
              </w:rPr>
              <w:t>t</w:t>
            </w:r>
            <w:proofErr w:type="spellStart"/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heir</w:t>
            </w:r>
            <w:proofErr w:type="spellEnd"/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needs and constraints, and state how the grant will address these needs.</w:t>
            </w:r>
          </w:p>
          <w:p w14:paraId="517F64C2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1F494317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75A55CAE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7C70276C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  <w:lang w:val="ka-GE"/>
              </w:rPr>
              <w:t>6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. Expected impact and sustainability (max. 300 words)</w:t>
            </w:r>
          </w:p>
        </w:tc>
      </w:tr>
      <w:tr w:rsidR="00EE1564" w:rsidRPr="00A73D84" w14:paraId="02E13A1F" w14:textId="77777777" w:rsidTr="00B30797">
        <w:trPr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E1888D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Describe the 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>impact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that the grant will bring in a long-term perspective on 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municipal service delivery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. </w:t>
            </w:r>
          </w:p>
          <w:p w14:paraId="5E40877A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6C9A2FA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Please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clearly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identify how </w:t>
            </w:r>
            <w:r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the </w:t>
            </w:r>
            <w:r w:rsidRPr="004C6AF9">
              <w:rPr>
                <w:rFonts w:asciiTheme="minorHAnsi" w:eastAsia="Arial" w:hAnsiTheme="minorHAnsi" w:cstheme="minorHAnsi"/>
                <w:i/>
                <w:sz w:val="22"/>
                <w:szCs w:val="22"/>
                <w:u w:val="single"/>
              </w:rPr>
              <w:t>sustainability</w:t>
            </w: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of positive results will be ensured, </w:t>
            </w:r>
            <w:proofErr w:type="gramStart"/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>sustained</w:t>
            </w:r>
            <w:proofErr w:type="gramEnd"/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and expanded after the completion of the grant. </w:t>
            </w:r>
          </w:p>
          <w:p w14:paraId="72222B4C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23E3ED89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7A1C5C09" w14:textId="77777777" w:rsidR="00EE156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  <w:p w14:paraId="2D03B91C" w14:textId="77777777" w:rsidR="00EE1564" w:rsidRPr="00A73D84" w:rsidRDefault="00EE1564" w:rsidP="00B30797">
            <w:pPr>
              <w:spacing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549EC14A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/>
          </w:tcPr>
          <w:p w14:paraId="157F6DAA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  <w:lang w:val="ka-GE"/>
              </w:rPr>
              <w:t>7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. Risk analysis and mitigation strategies  </w:t>
            </w:r>
          </w:p>
        </w:tc>
      </w:tr>
      <w:tr w:rsidR="00EE1564" w:rsidRPr="00A73D84" w14:paraId="638DF869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6A1D0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lastRenderedPageBreak/>
              <w:t xml:space="preserve">Please describe potential risks which may affect the implementation of the grant, and measures for mitigation/management of such risks. </w:t>
            </w:r>
          </w:p>
          <w:tbl>
            <w:tblPr>
              <w:tblW w:w="10761" w:type="dxa"/>
              <w:tblInd w:w="1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400" w:firstRow="0" w:lastRow="0" w:firstColumn="0" w:lastColumn="0" w:noHBand="0" w:noVBand="1"/>
            </w:tblPr>
            <w:tblGrid>
              <w:gridCol w:w="4101"/>
              <w:gridCol w:w="2935"/>
              <w:gridCol w:w="3725"/>
            </w:tblGrid>
            <w:tr w:rsidR="00EE1564" w:rsidRPr="00A73D84" w14:paraId="54D9D630" w14:textId="77777777" w:rsidTr="00B30797">
              <w:trPr>
                <w:trHeight w:val="466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6E7A980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Risk</w:t>
                  </w: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5E49D3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Likelihood</w:t>
                  </w:r>
                </w:p>
                <w:p w14:paraId="5C42F194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i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i/>
                      <w:sz w:val="22"/>
                      <w:szCs w:val="22"/>
                    </w:rPr>
                    <w:t>(low, medium, high)</w:t>
                  </w: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3A9103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 xml:space="preserve">Risk mitigation strategy </w:t>
                  </w:r>
                </w:p>
              </w:tc>
            </w:tr>
            <w:tr w:rsidR="00EE1564" w:rsidRPr="00A73D84" w14:paraId="44E6D0FE" w14:textId="77777777" w:rsidTr="00B30797">
              <w:trPr>
                <w:trHeight w:val="1151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3FACED2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DD30E6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BA99C87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</w:tr>
            <w:tr w:rsidR="00EE1564" w:rsidRPr="00A73D84" w14:paraId="06A7958B" w14:textId="77777777" w:rsidTr="00B30797">
              <w:trPr>
                <w:trHeight w:val="1151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EC73F7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29C6D0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CBCEB9C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6620AF1D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0EEADF87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381F6D3E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E2F3" w:themeFill="accent1" w:themeFillTint="33"/>
          </w:tcPr>
          <w:p w14:paraId="587FC117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  <w:lang w:val="ka-GE"/>
              </w:rPr>
              <w:t>8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. </w:t>
            </w: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Work 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plan</w:t>
            </w:r>
          </w:p>
        </w:tc>
      </w:tr>
      <w:tr w:rsidR="00EE1564" w:rsidRPr="00A73D84" w14:paraId="62E6B1F5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EADDB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  <w:tbl>
            <w:tblPr>
              <w:tblW w:w="1188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070"/>
              <w:gridCol w:w="412"/>
              <w:gridCol w:w="371"/>
              <w:gridCol w:w="438"/>
              <w:gridCol w:w="456"/>
              <w:gridCol w:w="468"/>
              <w:gridCol w:w="451"/>
              <w:gridCol w:w="438"/>
              <w:gridCol w:w="533"/>
              <w:gridCol w:w="3205"/>
              <w:gridCol w:w="1041"/>
            </w:tblGrid>
            <w:tr w:rsidR="00EE1564" w:rsidRPr="00A73D84" w14:paraId="58ED83C3" w14:textId="77777777" w:rsidTr="00B30797">
              <w:trPr>
                <w:gridAfter w:val="1"/>
                <w:wAfter w:w="1041" w:type="dxa"/>
                <w:trHeight w:val="300"/>
              </w:trPr>
              <w:tc>
                <w:tcPr>
                  <w:tcW w:w="4070" w:type="dxa"/>
                  <w:vMerge w:val="restart"/>
                  <w:shd w:val="clear" w:color="auto" w:fill="FFFF99"/>
                </w:tcPr>
                <w:p w14:paraId="5050653A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Planned activities</w:t>
                  </w: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1</w:t>
                  </w: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 xml:space="preserve">    </w:t>
                  </w:r>
                </w:p>
              </w:tc>
              <w:tc>
                <w:tcPr>
                  <w:tcW w:w="1677" w:type="dxa"/>
                  <w:gridSpan w:val="4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37484487" w14:textId="77777777" w:rsidR="00EE156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Time Period 1</w:t>
                  </w:r>
                </w:p>
                <w:p w14:paraId="6A79BC71" w14:textId="77777777" w:rsidR="00EE1564" w:rsidRPr="009A7A9D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Cs/>
                      <w:sz w:val="22"/>
                      <w:szCs w:val="22"/>
                    </w:rPr>
                  </w:pPr>
                  <w:r w:rsidRPr="009A7A9D">
                    <w:rPr>
                      <w:rFonts w:asciiTheme="minorHAnsi" w:eastAsia="Arial" w:hAnsiTheme="minorHAnsi" w:cstheme="minorHAnsi"/>
                      <w:bCs/>
                      <w:sz w:val="22"/>
                      <w:szCs w:val="22"/>
                    </w:rPr>
                    <w:t>(indicate dates)</w:t>
                  </w:r>
                </w:p>
              </w:tc>
              <w:tc>
                <w:tcPr>
                  <w:tcW w:w="1890" w:type="dxa"/>
                  <w:gridSpan w:val="4"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5B3F2D3D" w14:textId="77777777" w:rsidR="00EE156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Time Period 2</w:t>
                  </w:r>
                </w:p>
                <w:p w14:paraId="21B77679" w14:textId="77777777" w:rsidR="00EE1564" w:rsidRPr="009A7A9D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Cs/>
                      <w:sz w:val="22"/>
                      <w:szCs w:val="22"/>
                    </w:rPr>
                  </w:pPr>
                  <w:r w:rsidRPr="009A7A9D">
                    <w:rPr>
                      <w:rFonts w:asciiTheme="minorHAnsi" w:eastAsia="Arial" w:hAnsiTheme="minorHAnsi" w:cstheme="minorHAnsi"/>
                      <w:bCs/>
                      <w:sz w:val="22"/>
                      <w:szCs w:val="22"/>
                    </w:rPr>
                    <w:t>(indicate dates)</w:t>
                  </w:r>
                </w:p>
              </w:tc>
              <w:tc>
                <w:tcPr>
                  <w:tcW w:w="3205" w:type="dxa"/>
                  <w:vMerge w:val="restart"/>
                  <w:shd w:val="clear" w:color="auto" w:fill="FFFF99"/>
                </w:tcPr>
                <w:p w14:paraId="1648B65C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 xml:space="preserve">Planned Budget for the Activity </w:t>
                  </w:r>
                </w:p>
                <w:p w14:paraId="7E8895F3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 xml:space="preserve">(in 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GEL</w:t>
                  </w: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)</w:t>
                  </w: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3</w:t>
                  </w:r>
                </w:p>
              </w:tc>
            </w:tr>
            <w:tr w:rsidR="00EE1564" w:rsidRPr="00A73D84" w14:paraId="578B041C" w14:textId="77777777" w:rsidTr="00B30797">
              <w:trPr>
                <w:gridAfter w:val="1"/>
                <w:wAfter w:w="1041" w:type="dxa"/>
                <w:trHeight w:val="300"/>
              </w:trPr>
              <w:tc>
                <w:tcPr>
                  <w:tcW w:w="4070" w:type="dxa"/>
                  <w:vMerge/>
                  <w:shd w:val="clear" w:color="auto" w:fill="FFFF99"/>
                </w:tcPr>
                <w:p w14:paraId="2AE4ACAD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567" w:type="dxa"/>
                  <w:gridSpan w:val="8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21C144B6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Month</w:t>
                  </w:r>
                  <w:r w:rsidRPr="00A73D84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2</w:t>
                  </w:r>
                </w:p>
              </w:tc>
              <w:tc>
                <w:tcPr>
                  <w:tcW w:w="3205" w:type="dxa"/>
                  <w:vMerge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0E75C81F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EE1564" w:rsidRPr="00A73D84" w14:paraId="6BF0B117" w14:textId="77777777" w:rsidTr="00B30797">
              <w:trPr>
                <w:trHeight w:val="300"/>
              </w:trPr>
              <w:tc>
                <w:tcPr>
                  <w:tcW w:w="4070" w:type="dxa"/>
                  <w:vMerge/>
                  <w:shd w:val="clear" w:color="auto" w:fill="FFFF99"/>
                </w:tcPr>
                <w:p w14:paraId="0B297E84" w14:textId="77777777" w:rsidR="00EE1564" w:rsidRPr="00A73D84" w:rsidRDefault="00EE1564" w:rsidP="00B30797">
                  <w:pPr>
                    <w:widowControl w:val="0"/>
                    <w:spacing w:line="276" w:lineRule="auto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412" w:type="dxa"/>
                  <w:shd w:val="clear" w:color="auto" w:fill="FFFF99"/>
                </w:tcPr>
                <w:p w14:paraId="51E74759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371" w:type="dxa"/>
                  <w:shd w:val="clear" w:color="auto" w:fill="FFFF99"/>
                </w:tcPr>
                <w:p w14:paraId="30A9006B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38" w:type="dxa"/>
                  <w:shd w:val="clear" w:color="auto" w:fill="FFFF99"/>
                </w:tcPr>
                <w:p w14:paraId="5E81CF9A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56" w:type="dxa"/>
                  <w:shd w:val="clear" w:color="auto" w:fill="FFFF99"/>
                </w:tcPr>
                <w:p w14:paraId="350632C5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68" w:type="dxa"/>
                  <w:shd w:val="clear" w:color="auto" w:fill="FFFF99"/>
                </w:tcPr>
                <w:p w14:paraId="49D671A7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51" w:type="dxa"/>
                  <w:shd w:val="clear" w:color="auto" w:fill="FFFF99"/>
                </w:tcPr>
                <w:p w14:paraId="42D2F573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38" w:type="dxa"/>
                  <w:shd w:val="clear" w:color="auto" w:fill="FFFF99"/>
                </w:tcPr>
                <w:p w14:paraId="321F1831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533" w:type="dxa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6DEFDA5A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4246" w:type="dxa"/>
                  <w:gridSpan w:val="2"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2598A4A2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</w:tr>
            <w:tr w:rsidR="00EE1564" w:rsidRPr="00A73D84" w14:paraId="1FE1CAEB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0BC6C22F" w14:textId="77777777" w:rsidR="00EE1564" w:rsidRPr="00A73D84" w:rsidRDefault="00EE1564" w:rsidP="00B30797">
                  <w:pPr>
                    <w:spacing w:before="40" w:line="276" w:lineRule="auto"/>
                    <w:rPr>
                      <w:rFonts w:asciiTheme="minorHAnsi" w:hAnsiTheme="minorHAnsi" w:cstheme="minorHAnsi"/>
                      <w:b/>
                      <w:bCs/>
                      <w:iCs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bCs/>
                      <w:iCs/>
                      <w:sz w:val="22"/>
                      <w:szCs w:val="22"/>
                    </w:rPr>
                    <w:t>Output 1</w:t>
                  </w:r>
                </w:p>
                <w:p w14:paraId="63143E3E" w14:textId="77777777" w:rsidR="00EE1564" w:rsidRPr="008E6FDB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eastAsia="Arial" w:hAnsiTheme="minorHAnsi" w:cstheme="minorHAnsi"/>
                      <w:b/>
                      <w:bCs/>
                      <w:i/>
                      <w:iCs/>
                      <w:color w:val="FF0000"/>
                      <w:sz w:val="22"/>
                      <w:szCs w:val="22"/>
                    </w:rPr>
                    <w:t xml:space="preserve">EXAMPLE: </w:t>
                  </w:r>
                  <w:r w:rsidRPr="008E6FDB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color w:val="FF0000"/>
                      <w:sz w:val="22"/>
                      <w:szCs w:val="22"/>
                    </w:rPr>
                    <w:t xml:space="preserve">Youth in Kutaisi and Zugdidi municipalities have increased capacities to engage and drive local initiatives </w:t>
                  </w:r>
                </w:p>
                <w:p w14:paraId="1AA4C111" w14:textId="77777777" w:rsidR="00EE1564" w:rsidRPr="006302BC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412" w:type="dxa"/>
                </w:tcPr>
                <w:p w14:paraId="3D8F7C4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449F4DC4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2E7724DB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2BCDB86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0E2929C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5C33AA20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451285BC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72A15DA7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3392C02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4EE052B5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343268CC" w14:textId="77777777" w:rsidR="00EE1564" w:rsidRPr="00095A1E" w:rsidRDefault="00EE1564" w:rsidP="00B30797">
                  <w:pPr>
                    <w:spacing w:line="276" w:lineRule="auto"/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ka-GE"/>
                    </w:rPr>
                  </w:pPr>
                  <w:r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en-US"/>
                    </w:rPr>
                    <w:t xml:space="preserve">1.1 </w:t>
                  </w:r>
                  <w:proofErr w:type="spellStart"/>
                  <w:r w:rsidRPr="00095A1E"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ka-GE"/>
                    </w:rPr>
                    <w:t>Activity</w:t>
                  </w:r>
                  <w:proofErr w:type="spellEnd"/>
                  <w:r w:rsidRPr="00095A1E"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ka-GE"/>
                    </w:rPr>
                    <w:t xml:space="preserve"> </w:t>
                  </w:r>
                </w:p>
                <w:p w14:paraId="0CEB2245" w14:textId="77777777" w:rsidR="00EE1564" w:rsidRPr="00095A1E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lang w:val="en-US"/>
                    </w:rPr>
                  </w:pPr>
                  <w:r w:rsidRPr="00095A1E"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ka-GE"/>
                    </w:rPr>
                    <w:t>EXAMPLE</w:t>
                  </w:r>
                  <w:r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sz w:val="22"/>
                      <w:szCs w:val="22"/>
                      <w:lang w:val="en-US"/>
                    </w:rPr>
                    <w:t>: Winter school on youth activism and advocacy</w:t>
                  </w:r>
                </w:p>
              </w:tc>
              <w:tc>
                <w:tcPr>
                  <w:tcW w:w="412" w:type="dxa"/>
                </w:tcPr>
                <w:p w14:paraId="338E6179" w14:textId="77777777" w:rsidR="00EE1564" w:rsidRPr="008E6FDB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eastAsia="Arial" w:hAnsiTheme="minorHAnsi" w:cstheme="minorHAnsi"/>
                      <w:color w:val="FF0000"/>
                      <w:sz w:val="22"/>
                      <w:szCs w:val="22"/>
                    </w:rPr>
                    <w:t>X</w:t>
                  </w:r>
                </w:p>
              </w:tc>
              <w:tc>
                <w:tcPr>
                  <w:tcW w:w="371" w:type="dxa"/>
                </w:tcPr>
                <w:p w14:paraId="783E1F78" w14:textId="77777777" w:rsidR="00EE1564" w:rsidRPr="008E6FDB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eastAsia="Arial" w:hAnsiTheme="minorHAnsi" w:cstheme="minorHAnsi"/>
                      <w:color w:val="FF0000"/>
                      <w:sz w:val="22"/>
                      <w:szCs w:val="22"/>
                    </w:rPr>
                    <w:t>X</w:t>
                  </w:r>
                </w:p>
              </w:tc>
              <w:tc>
                <w:tcPr>
                  <w:tcW w:w="438" w:type="dxa"/>
                </w:tcPr>
                <w:p w14:paraId="024A277F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71D9F200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5125D30D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331E7D9A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33C55BA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355A064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59AFF89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28495822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0ED1B6C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>1.2 Activity</w:t>
                  </w:r>
                </w:p>
              </w:tc>
              <w:tc>
                <w:tcPr>
                  <w:tcW w:w="412" w:type="dxa"/>
                </w:tcPr>
                <w:p w14:paraId="1E5DE60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134D9BEB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23633AE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30D749B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4E32F7B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145647A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4D089F0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5EC9879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7463809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1268B1E0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20C6CF3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 xml:space="preserve">1.3 Activity </w:t>
                  </w:r>
                </w:p>
              </w:tc>
              <w:tc>
                <w:tcPr>
                  <w:tcW w:w="412" w:type="dxa"/>
                </w:tcPr>
                <w:p w14:paraId="06085A0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0972B1B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10184D91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0F645AD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17FEAA0D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1FCE7F6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4FFB561C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78233E0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7B0F3B7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4DF60CD3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557CA50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>…..</w:t>
                  </w:r>
                </w:p>
              </w:tc>
              <w:tc>
                <w:tcPr>
                  <w:tcW w:w="412" w:type="dxa"/>
                </w:tcPr>
                <w:p w14:paraId="29D408C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4660E70C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0E8C98C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42CD762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5F39FBDF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4E808E1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34D7569B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44223AC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703575D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17B5B055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7356C727" w14:textId="77777777" w:rsidR="00EE1564" w:rsidRPr="00A73D84" w:rsidRDefault="00EE1564" w:rsidP="00B30797">
                  <w:pPr>
                    <w:spacing w:before="40" w:line="276" w:lineRule="auto"/>
                    <w:rPr>
                      <w:rFonts w:asciiTheme="minorHAnsi" w:hAnsiTheme="minorHAnsi" w:cstheme="minorHAnsi"/>
                      <w:b/>
                      <w:bCs/>
                      <w:iCs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bCs/>
                      <w:iCs/>
                      <w:sz w:val="22"/>
                      <w:szCs w:val="22"/>
                    </w:rPr>
                    <w:t>Output 2</w:t>
                  </w:r>
                </w:p>
                <w:p w14:paraId="63230E77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12" w:type="dxa"/>
                </w:tcPr>
                <w:p w14:paraId="52EEC944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2DAC0DF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3CA0BBE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7D54B04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34FC8D0F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57BC4181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6C29CF8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1B0B237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155C79B4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39A3EB63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303A5A5D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>2.1 Activity</w:t>
                  </w:r>
                </w:p>
              </w:tc>
              <w:tc>
                <w:tcPr>
                  <w:tcW w:w="412" w:type="dxa"/>
                </w:tcPr>
                <w:p w14:paraId="49A95F14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01B14C1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09C0252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2B5E487A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5B0F2BBA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700D711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4EB8AB3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1D8E3760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73EF2D2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45AB3DC2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608A140C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>2.2 Activity</w:t>
                  </w:r>
                </w:p>
              </w:tc>
              <w:tc>
                <w:tcPr>
                  <w:tcW w:w="412" w:type="dxa"/>
                </w:tcPr>
                <w:p w14:paraId="2C2FFD7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481B36F6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571863D1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5DBA2AB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4A053D2B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4608652D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4B1E3EEC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6260B9D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33C5C88B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E1564" w:rsidRPr="00A73D84" w14:paraId="7A987CE5" w14:textId="77777777" w:rsidTr="00B30797">
              <w:trPr>
                <w:trHeight w:val="300"/>
              </w:trPr>
              <w:tc>
                <w:tcPr>
                  <w:tcW w:w="4070" w:type="dxa"/>
                  <w:vAlign w:val="center"/>
                </w:tcPr>
                <w:p w14:paraId="556D1D55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  <w:t>……</w:t>
                  </w:r>
                </w:p>
              </w:tc>
              <w:tc>
                <w:tcPr>
                  <w:tcW w:w="412" w:type="dxa"/>
                </w:tcPr>
                <w:p w14:paraId="560B284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71" w:type="dxa"/>
                </w:tcPr>
                <w:p w14:paraId="051458C7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789E73E0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6" w:type="dxa"/>
                </w:tcPr>
                <w:p w14:paraId="71D0514E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68" w:type="dxa"/>
                </w:tcPr>
                <w:p w14:paraId="5FCC2421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51" w:type="dxa"/>
                </w:tcPr>
                <w:p w14:paraId="3592FD80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14:paraId="6313E67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33" w:type="dxa"/>
                </w:tcPr>
                <w:p w14:paraId="0D7D9B0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46" w:type="dxa"/>
                  <w:gridSpan w:val="2"/>
                </w:tcPr>
                <w:p w14:paraId="26B14B0A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eastAsia="Arial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46FC5B39" w14:textId="77777777" w:rsidR="00EE1564" w:rsidRDefault="00EE1564" w:rsidP="00B30797">
            <w:pPr>
              <w:spacing w:line="276" w:lineRule="auto"/>
              <w:ind w:left="171" w:right="330"/>
              <w:jc w:val="both"/>
              <w:rPr>
                <w:rFonts w:asciiTheme="minorHAnsi" w:hAnsiTheme="minorHAnsi" w:cstheme="minorHAnsi"/>
                <w:sz w:val="20"/>
              </w:rPr>
            </w:pPr>
          </w:p>
          <w:p w14:paraId="5A446143" w14:textId="77777777" w:rsidR="00EE1564" w:rsidRPr="00B658D5" w:rsidRDefault="00EE1564" w:rsidP="00EE1564">
            <w:pPr>
              <w:pStyle w:val="ListParagraph"/>
              <w:numPr>
                <w:ilvl w:val="0"/>
                <w:numId w:val="4"/>
              </w:numPr>
              <w:spacing w:line="276" w:lineRule="auto"/>
              <w:ind w:right="330"/>
              <w:contextualSpacing w:val="0"/>
              <w:jc w:val="both"/>
              <w:rPr>
                <w:rFonts w:asciiTheme="minorHAnsi" w:hAnsiTheme="minorHAnsi" w:cstheme="minorHAnsi"/>
                <w:sz w:val="20"/>
              </w:rPr>
            </w:pPr>
            <w:r w:rsidRPr="00B658D5">
              <w:rPr>
                <w:rFonts w:asciiTheme="minorHAnsi" w:hAnsiTheme="minorHAnsi" w:cstheme="minorHAnsi"/>
                <w:sz w:val="20"/>
              </w:rPr>
              <w:t xml:space="preserve">State activities </w:t>
            </w:r>
            <w:r>
              <w:rPr>
                <w:rFonts w:asciiTheme="minorHAnsi" w:hAnsiTheme="minorHAnsi" w:cstheme="minorHAnsi"/>
                <w:sz w:val="20"/>
              </w:rPr>
              <w:t xml:space="preserve">that </w:t>
            </w:r>
            <w:r w:rsidRPr="00B658D5">
              <w:rPr>
                <w:rFonts w:asciiTheme="minorHAnsi" w:hAnsiTheme="minorHAnsi" w:cstheme="minorHAnsi"/>
                <w:sz w:val="20"/>
              </w:rPr>
              <w:t>will be completed with the grant funds. Use as many activity lines as necessary.</w:t>
            </w:r>
          </w:p>
          <w:p w14:paraId="0C543317" w14:textId="77777777" w:rsidR="00EE1564" w:rsidRPr="00B658D5" w:rsidRDefault="00EE1564" w:rsidP="00EE1564">
            <w:pPr>
              <w:pStyle w:val="ListParagraph"/>
              <w:numPr>
                <w:ilvl w:val="0"/>
                <w:numId w:val="4"/>
              </w:numPr>
              <w:spacing w:line="276" w:lineRule="auto"/>
              <w:ind w:right="330"/>
              <w:jc w:val="both"/>
              <w:rPr>
                <w:rFonts w:asciiTheme="minorHAnsi" w:hAnsiTheme="minorHAnsi" w:cstheme="minorHAnsi"/>
                <w:sz w:val="20"/>
              </w:rPr>
            </w:pPr>
            <w:r w:rsidRPr="00B658D5">
              <w:rPr>
                <w:rFonts w:asciiTheme="minorHAnsi" w:hAnsiTheme="minorHAnsi" w:cstheme="minorHAnsi"/>
                <w:sz w:val="20"/>
              </w:rPr>
              <w:t xml:space="preserve">Define the </w:t>
            </w:r>
            <w:r w:rsidRPr="00883D97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time periods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relevant for the grant and indicate when specific activities are expected to be completed. Typically, time periods relate to</w:t>
            </w:r>
            <w:r w:rsidRPr="00B658D5">
              <w:rPr>
                <w:rFonts w:asciiTheme="minorHAnsi" w:hAnsiTheme="minorHAnsi" w:cstheme="minorHAnsi"/>
                <w:sz w:val="20"/>
                <w:lang w:val="ka-GE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interim and final reporting periods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, e.g., if the grant implementation period is </w:t>
            </w:r>
            <w:r>
              <w:rPr>
                <w:rFonts w:asciiTheme="minorHAnsi" w:hAnsiTheme="minorHAnsi" w:cstheme="minorHAnsi"/>
                <w:sz w:val="20"/>
              </w:rPr>
              <w:t>eight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months from 1 </w:t>
            </w:r>
            <w:r>
              <w:rPr>
                <w:rFonts w:asciiTheme="minorHAnsi" w:hAnsiTheme="minorHAnsi" w:cstheme="minorHAnsi"/>
                <w:sz w:val="20"/>
              </w:rPr>
              <w:t xml:space="preserve">July </w:t>
            </w:r>
            <w:r w:rsidRPr="00B658D5">
              <w:rPr>
                <w:rFonts w:asciiTheme="minorHAnsi" w:hAnsiTheme="minorHAnsi" w:cstheme="minorHAnsi"/>
                <w:sz w:val="20"/>
              </w:rPr>
              <w:t>202</w:t>
            </w:r>
            <w:r>
              <w:rPr>
                <w:rFonts w:asciiTheme="minorHAnsi" w:hAnsiTheme="minorHAnsi" w:cstheme="minorHAnsi"/>
                <w:sz w:val="20"/>
              </w:rPr>
              <w:t>4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to </w:t>
            </w:r>
            <w:r>
              <w:rPr>
                <w:rFonts w:asciiTheme="minorHAnsi" w:hAnsiTheme="minorHAnsi" w:cstheme="minorHAnsi"/>
                <w:sz w:val="20"/>
              </w:rPr>
              <w:t>28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February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20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B658D5">
              <w:rPr>
                <w:rFonts w:asciiTheme="minorHAnsi" w:hAnsiTheme="minorHAnsi" w:cstheme="minorHAnsi"/>
                <w:sz w:val="20"/>
              </w:rPr>
              <w:t>, Time Period 1 can be first f</w:t>
            </w:r>
            <w:r>
              <w:rPr>
                <w:rFonts w:asciiTheme="minorHAnsi" w:hAnsiTheme="minorHAnsi" w:cstheme="minorHAnsi"/>
                <w:sz w:val="20"/>
              </w:rPr>
              <w:t>our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months (1 </w:t>
            </w:r>
            <w:r>
              <w:rPr>
                <w:rFonts w:asciiTheme="minorHAnsi" w:hAnsiTheme="minorHAnsi" w:cstheme="minorHAnsi"/>
                <w:sz w:val="20"/>
              </w:rPr>
              <w:t>July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202</w:t>
            </w:r>
            <w:r>
              <w:rPr>
                <w:rFonts w:asciiTheme="minorHAnsi" w:hAnsiTheme="minorHAnsi" w:cstheme="minorHAnsi"/>
                <w:sz w:val="20"/>
              </w:rPr>
              <w:t>4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– 3</w:t>
            </w:r>
            <w:r>
              <w:rPr>
                <w:rFonts w:asciiTheme="minorHAnsi" w:hAnsiTheme="minorHAnsi" w:cstheme="minorHAnsi"/>
                <w:sz w:val="20"/>
              </w:rPr>
              <w:t>1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ctober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202</w:t>
            </w:r>
            <w:r>
              <w:rPr>
                <w:rFonts w:asciiTheme="minorHAnsi" w:hAnsiTheme="minorHAnsi" w:cstheme="minorHAnsi"/>
                <w:sz w:val="20"/>
              </w:rPr>
              <w:t>4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), Time Period 2 – 1 </w:t>
            </w:r>
            <w:r>
              <w:rPr>
                <w:rFonts w:asciiTheme="minorHAnsi" w:hAnsiTheme="minorHAnsi" w:cstheme="minorHAnsi"/>
                <w:sz w:val="20"/>
              </w:rPr>
              <w:t xml:space="preserve">November </w:t>
            </w:r>
            <w:proofErr w:type="gramStart"/>
            <w:r>
              <w:rPr>
                <w:rFonts w:asciiTheme="minorHAnsi" w:hAnsiTheme="minorHAnsi" w:cstheme="minorHAnsi"/>
                <w:sz w:val="20"/>
              </w:rPr>
              <w:t xml:space="preserve">2024 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–</w:t>
            </w:r>
            <w:proofErr w:type="gramEnd"/>
            <w:r w:rsidRPr="00B658D5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28 February</w:t>
            </w:r>
            <w:r w:rsidRPr="00B658D5">
              <w:rPr>
                <w:rFonts w:asciiTheme="minorHAnsi" w:hAnsiTheme="minorHAnsi" w:cstheme="minorHAnsi"/>
                <w:sz w:val="20"/>
              </w:rPr>
              <w:t xml:space="preserve"> 20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B658D5">
              <w:rPr>
                <w:rFonts w:asciiTheme="minorHAnsi" w:hAnsiTheme="minorHAnsi" w:cstheme="minorHAnsi"/>
                <w:sz w:val="20"/>
              </w:rPr>
              <w:t>.</w:t>
            </w:r>
          </w:p>
          <w:p w14:paraId="1538B47A" w14:textId="77777777" w:rsidR="00EE1564" w:rsidRDefault="00EE1564" w:rsidP="00B30797">
            <w:pPr>
              <w:tabs>
                <w:tab w:val="left" w:pos="531"/>
              </w:tabs>
              <w:spacing w:line="276" w:lineRule="auto"/>
              <w:ind w:left="171" w:right="330"/>
              <w:contextualSpacing/>
              <w:jc w:val="both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 w:rsidRPr="00C344DB">
              <w:rPr>
                <w:rFonts w:asciiTheme="minorHAnsi" w:hAnsiTheme="minorHAnsi" w:cstheme="minorHAnsi"/>
                <w:sz w:val="20"/>
              </w:rPr>
              <w:t xml:space="preserve">3  </w:t>
            </w:r>
            <w:r>
              <w:rPr>
                <w:rFonts w:asciiTheme="minorHAnsi" w:hAnsiTheme="minorHAnsi" w:cstheme="minorHAnsi"/>
                <w:sz w:val="20"/>
                <w:lang w:val="ka-GE"/>
              </w:rPr>
              <w:t xml:space="preserve">   </w:t>
            </w:r>
            <w:r w:rsidRPr="00C344DB">
              <w:rPr>
                <w:rFonts w:asciiTheme="minorHAnsi" w:hAnsiTheme="minorHAnsi" w:cstheme="minorHAnsi"/>
                <w:sz w:val="20"/>
              </w:rPr>
              <w:t>Indicate the budget amounts in the grant currency (GEL).</w:t>
            </w:r>
          </w:p>
          <w:p w14:paraId="2C8C9CBD" w14:textId="77777777" w:rsidR="00EE1564" w:rsidRDefault="00EE1564" w:rsidP="00B30797">
            <w:pPr>
              <w:spacing w:line="276" w:lineRule="auto"/>
              <w:ind w:right="330"/>
              <w:contextualSpacing/>
              <w:jc w:val="both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  <w:p w14:paraId="429FBEA3" w14:textId="77777777" w:rsidR="00FF13E6" w:rsidRDefault="00FF13E6" w:rsidP="00B30797">
            <w:pPr>
              <w:spacing w:line="276" w:lineRule="auto"/>
              <w:ind w:right="330"/>
              <w:contextualSpacing/>
              <w:jc w:val="both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  <w:p w14:paraId="3B706BDC" w14:textId="77777777" w:rsidR="00FF13E6" w:rsidRPr="00A73D84" w:rsidRDefault="00FF13E6" w:rsidP="00B30797">
            <w:pPr>
              <w:spacing w:line="276" w:lineRule="auto"/>
              <w:ind w:right="330"/>
              <w:contextualSpacing/>
              <w:jc w:val="both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</w:tc>
      </w:tr>
      <w:tr w:rsidR="00EE1564" w:rsidRPr="00A73D84" w14:paraId="6258EB3A" w14:textId="77777777" w:rsidTr="00B30797">
        <w:trPr>
          <w:trHeight w:val="354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E2F3" w:themeFill="accent1" w:themeFillTint="33"/>
          </w:tcPr>
          <w:p w14:paraId="4745F87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  <w:lang w:val="ka-GE"/>
              </w:rPr>
              <w:lastRenderedPageBreak/>
              <w:t>9</w:t>
            </w: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. Performance Targets</w:t>
            </w:r>
          </w:p>
        </w:tc>
      </w:tr>
      <w:tr w:rsidR="00EE1564" w:rsidRPr="00A73D84" w14:paraId="7D92420D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tbl>
            <w:tblPr>
              <w:tblpPr w:leftFromText="180" w:rightFromText="180" w:vertAnchor="page" w:horzAnchor="margin" w:tblpY="831"/>
              <w:tblOverlap w:val="never"/>
              <w:tblW w:w="109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027"/>
              <w:gridCol w:w="1459"/>
              <w:gridCol w:w="1467"/>
              <w:gridCol w:w="1336"/>
              <w:gridCol w:w="1404"/>
              <w:gridCol w:w="1208"/>
            </w:tblGrid>
            <w:tr w:rsidR="00EE1564" w:rsidRPr="00A73D84" w14:paraId="74E3A92B" w14:textId="77777777" w:rsidTr="00B30797">
              <w:trPr>
                <w:tblHeader/>
              </w:trPr>
              <w:tc>
                <w:tcPr>
                  <w:tcW w:w="1847" w:type="pct"/>
                  <w:vMerge w:val="restart"/>
                  <w:shd w:val="clear" w:color="auto" w:fill="D9E2F3" w:themeFill="accent1" w:themeFillTint="33"/>
                </w:tcPr>
                <w:p w14:paraId="08450AA8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INDICATOR(S)</w:t>
                  </w:r>
                </w:p>
              </w:tc>
              <w:tc>
                <w:tcPr>
                  <w:tcW w:w="669" w:type="pct"/>
                  <w:vMerge w:val="restart"/>
                  <w:shd w:val="clear" w:color="auto" w:fill="D9E2F3" w:themeFill="accent1" w:themeFillTint="33"/>
                </w:tcPr>
                <w:p w14:paraId="5BB688CD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DATA SOURCE</w:t>
                  </w:r>
                </w:p>
              </w:tc>
              <w:tc>
                <w:tcPr>
                  <w:tcW w:w="673" w:type="pct"/>
                  <w:vMerge w:val="restart"/>
                  <w:shd w:val="clear" w:color="auto" w:fill="D9E2F3" w:themeFill="accent1" w:themeFillTint="33"/>
                </w:tcPr>
                <w:p w14:paraId="04AAFC0A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BASELINE</w:t>
                  </w:r>
                </w:p>
              </w:tc>
              <w:tc>
                <w:tcPr>
                  <w:tcW w:w="1810" w:type="pct"/>
                  <w:gridSpan w:val="3"/>
                  <w:shd w:val="clear" w:color="auto" w:fill="D9E2F3" w:themeFill="accent1" w:themeFillTint="33"/>
                </w:tcPr>
                <w:p w14:paraId="2E93BDC3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color w:val="000000" w:themeColor="text1"/>
                      <w:sz w:val="22"/>
                      <w:szCs w:val="22"/>
                    </w:rPr>
                    <w:t>MILESTONES</w:t>
                  </w:r>
                </w:p>
              </w:tc>
            </w:tr>
            <w:tr w:rsidR="00EE1564" w:rsidRPr="00A73D84" w14:paraId="48CFAF94" w14:textId="77777777" w:rsidTr="00B30797">
              <w:trPr>
                <w:tblHeader/>
              </w:trPr>
              <w:tc>
                <w:tcPr>
                  <w:tcW w:w="1847" w:type="pct"/>
                  <w:vMerge/>
                  <w:shd w:val="clear" w:color="auto" w:fill="D9E2F3" w:themeFill="accent1" w:themeFillTint="33"/>
                </w:tcPr>
                <w:p w14:paraId="5CDDD3D3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69" w:type="pct"/>
                  <w:vMerge/>
                  <w:shd w:val="clear" w:color="auto" w:fill="D9E2F3" w:themeFill="accent1" w:themeFillTint="33"/>
                </w:tcPr>
                <w:p w14:paraId="45143392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vMerge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330B53C9" w14:textId="77777777" w:rsidR="00EE1564" w:rsidRPr="00A73D84" w:rsidRDefault="00EE1564" w:rsidP="00B30797">
                  <w:pPr>
                    <w:spacing w:line="276" w:lineRule="auto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549A2780" w14:textId="77777777" w:rsidR="00EE1564" w:rsidRPr="00A73D84" w:rsidDel="00BD7C58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Time Period</w:t>
                  </w: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br/>
                    <w:t>1</w:t>
                  </w:r>
                </w:p>
              </w:tc>
              <w:tc>
                <w:tcPr>
                  <w:tcW w:w="644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38EA3F67" w14:textId="77777777" w:rsidR="00EE1564" w:rsidRPr="00A73D84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Time Period</w:t>
                  </w:r>
                  <w:r w:rsidRPr="00A73D8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br/>
                    <w:t>2</w:t>
                  </w:r>
                </w:p>
              </w:tc>
              <w:tc>
                <w:tcPr>
                  <w:tcW w:w="554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0D8F2D76" w14:textId="77777777" w:rsidR="00EE1564" w:rsidRPr="00A73D84" w:rsidDel="00BD7C58" w:rsidRDefault="00EE1564" w:rsidP="00B30797">
                  <w:pPr>
                    <w:spacing w:line="276" w:lineRule="auto"/>
                    <w:jc w:val="center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b/>
                      <w:color w:val="000000" w:themeColor="text1"/>
                      <w:sz w:val="22"/>
                      <w:szCs w:val="22"/>
                    </w:rPr>
                    <w:t>FINAL TARGET</w:t>
                  </w:r>
                </w:p>
              </w:tc>
            </w:tr>
            <w:tr w:rsidR="00EE1564" w:rsidRPr="00A73D84" w14:paraId="3BB7AC22" w14:textId="77777777" w:rsidTr="00B30797">
              <w:trPr>
                <w:trHeight w:val="245"/>
                <w:tblHeader/>
              </w:trPr>
              <w:tc>
                <w:tcPr>
                  <w:tcW w:w="5000" w:type="pct"/>
                  <w:gridSpan w:val="6"/>
                </w:tcPr>
                <w:p w14:paraId="628FA4F1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  <w:lang w:val="en-US"/>
                    </w:rPr>
                  </w:pPr>
                  <w:r w:rsidRPr="00A73D84"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  <w:t>Output 1.</w:t>
                  </w:r>
                  <w:r w:rsidRPr="00A73D84">
                    <w:rPr>
                      <w:rFonts w:asciiTheme="minorHAnsi" w:hAnsiTheme="minorHAnsi" w:cstheme="minorHAnsi"/>
                      <w:iCs/>
                      <w:sz w:val="22"/>
                      <w:szCs w:val="22"/>
                      <w:lang w:val="en-US"/>
                    </w:rPr>
                    <w:t xml:space="preserve"> </w:t>
                  </w:r>
                  <w:r w:rsidRPr="008E6FDB">
                    <w:rPr>
                      <w:rFonts w:asciiTheme="minorHAnsi" w:hAnsiTheme="minorHAnsi" w:cstheme="minorHAnsi"/>
                      <w:i/>
                      <w:color w:val="FF0000"/>
                      <w:sz w:val="22"/>
                      <w:szCs w:val="22"/>
                      <w:lang w:val="en-US"/>
                    </w:rPr>
                    <w:t xml:space="preserve">EXAMPLE: </w:t>
                  </w:r>
                  <w:r w:rsidRPr="008E6FDB">
                    <w:rPr>
                      <w:rFonts w:asciiTheme="minorHAnsi" w:hAnsiTheme="minorHAnsi" w:cstheme="minorHAnsi"/>
                      <w:i/>
                      <w:color w:val="FF0000"/>
                      <w:sz w:val="22"/>
                      <w:szCs w:val="22"/>
                    </w:rPr>
                    <w:t>Youth in Kutaisi and Zugdidi municipalities have increased capacities to engage and drive local initiatives</w:t>
                  </w:r>
                </w:p>
              </w:tc>
            </w:tr>
            <w:tr w:rsidR="00EE1564" w:rsidRPr="00A73D84" w14:paraId="395712B1" w14:textId="77777777" w:rsidTr="00B30797">
              <w:trPr>
                <w:trHeight w:val="350"/>
                <w:tblHeader/>
              </w:trPr>
              <w:tc>
                <w:tcPr>
                  <w:tcW w:w="1847" w:type="pct"/>
                </w:tcPr>
                <w:p w14:paraId="1053747D" w14:textId="77777777" w:rsidR="00EE1564" w:rsidRPr="00250AF3" w:rsidRDefault="00EE1564" w:rsidP="00EE1564">
                  <w:pPr>
                    <w:pStyle w:val="ListParagraph"/>
                    <w:numPr>
                      <w:ilvl w:val="1"/>
                      <w:numId w:val="5"/>
                    </w:numPr>
                    <w:spacing w:before="60" w:line="276" w:lineRule="auto"/>
                    <w:contextualSpacing w:val="0"/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lang w:val="en-US"/>
                    </w:rPr>
                  </w:pPr>
                  <w:r w:rsidRPr="00250AF3"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</w:rPr>
                    <w:t xml:space="preserve">EXAMPLE: Number of participants in winter school </w:t>
                  </w:r>
                  <w:r w:rsidRPr="00250AF3"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lang w:val="en-US"/>
                    </w:rPr>
                    <w:t xml:space="preserve">on youth activism and advocacy </w:t>
                  </w:r>
                </w:p>
                <w:p w14:paraId="6CA8949B" w14:textId="77777777" w:rsidR="00EE1564" w:rsidRPr="00250AF3" w:rsidDel="00A84123" w:rsidRDefault="00EE1564" w:rsidP="00B30797">
                  <w:pPr>
                    <w:pStyle w:val="ListParagraph"/>
                    <w:spacing w:before="60" w:line="276" w:lineRule="auto"/>
                    <w:ind w:left="360"/>
                    <w:rPr>
                      <w:rFonts w:asciiTheme="minorHAnsi" w:hAnsiTheme="minorHAnsi" w:cstheme="minorHAnsi"/>
                    </w:rPr>
                  </w:pPr>
                  <w:r w:rsidRPr="00250AF3">
                    <w:rPr>
                      <w:rFonts w:asciiTheme="minorHAnsi" w:hAnsiTheme="minorHAnsi" w:cs="Arial"/>
                      <w:b/>
                      <w:bCs/>
                      <w:i/>
                      <w:iCs/>
                      <w:color w:val="FF0000"/>
                      <w:lang w:val="en-US"/>
                    </w:rPr>
                    <w:t>(disaggregated by gender)</w:t>
                  </w:r>
                </w:p>
              </w:tc>
              <w:tc>
                <w:tcPr>
                  <w:tcW w:w="669" w:type="pct"/>
                </w:tcPr>
                <w:p w14:paraId="1A59FD2A" w14:textId="77777777" w:rsidR="00EE1564" w:rsidRPr="008E6FDB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 xml:space="preserve">List of participants; </w:t>
                  </w:r>
                  <w:r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Attendance sheets; Photos</w:t>
                  </w:r>
                </w:p>
              </w:tc>
              <w:tc>
                <w:tcPr>
                  <w:tcW w:w="673" w:type="pct"/>
                  <w:shd w:val="clear" w:color="auto" w:fill="auto"/>
                </w:tcPr>
                <w:p w14:paraId="0951FBAB" w14:textId="77777777" w:rsidR="00EE1564" w:rsidRPr="008E6FDB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613" w:type="pct"/>
                </w:tcPr>
                <w:p w14:paraId="29308692" w14:textId="77777777" w:rsidR="00EE156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30</w:t>
                  </w:r>
                </w:p>
                <w:p w14:paraId="45A75266" w14:textId="77777777" w:rsidR="00EE1564" w:rsidRPr="00BE0F6B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644" w:type="pct"/>
                </w:tcPr>
                <w:p w14:paraId="3F10F835" w14:textId="77777777" w:rsidR="00EE1564" w:rsidRPr="008E6FDB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554" w:type="pct"/>
                </w:tcPr>
                <w:p w14:paraId="090EEB57" w14:textId="77777777" w:rsidR="00EE156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8E6FDB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30</w:t>
                  </w:r>
                </w:p>
                <w:p w14:paraId="1C67132B" w14:textId="77777777" w:rsidR="00EE1564" w:rsidRPr="008E6FDB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</w:p>
              </w:tc>
            </w:tr>
            <w:tr w:rsidR="00EE1564" w:rsidRPr="00A73D84" w14:paraId="45B353B1" w14:textId="77777777" w:rsidTr="00B30797">
              <w:trPr>
                <w:trHeight w:val="50"/>
                <w:tblHeader/>
              </w:trPr>
              <w:tc>
                <w:tcPr>
                  <w:tcW w:w="1847" w:type="pct"/>
                </w:tcPr>
                <w:p w14:paraId="5C74E15F" w14:textId="77777777" w:rsidR="00EE1564" w:rsidRPr="00192EDB" w:rsidRDefault="00EE1564" w:rsidP="00EE1564">
                  <w:pPr>
                    <w:pStyle w:val="ListParagraph"/>
                    <w:numPr>
                      <w:ilvl w:val="1"/>
                      <w:numId w:val="5"/>
                    </w:numPr>
                    <w:spacing w:before="60" w:line="276" w:lineRule="auto"/>
                    <w:contextualSpacing w:val="0"/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</w:rPr>
                  </w:pPr>
                  <w:r w:rsidRPr="00521062"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</w:rPr>
                    <w:t xml:space="preserve">EXAMPLE: % of </w:t>
                  </w:r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</w:rPr>
                    <w:t>participants</w:t>
                  </w:r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who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obtained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certificate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for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winter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school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i/>
                      <w:iCs/>
                      <w:color w:val="FF0000"/>
                      <w:lang w:val="ka-GE"/>
                    </w:rPr>
                    <w:t>completion</w:t>
                  </w:r>
                  <w:proofErr w:type="spellEnd"/>
                </w:p>
              </w:tc>
              <w:tc>
                <w:tcPr>
                  <w:tcW w:w="669" w:type="pct"/>
                </w:tcPr>
                <w:p w14:paraId="0AF6E7E2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FF0000"/>
                      <w:sz w:val="22"/>
                      <w:szCs w:val="22"/>
                      <w:lang w:eastAsia="en-US"/>
                    </w:rPr>
                    <w:t>Final test results</w:t>
                  </w:r>
                  <w:r w:rsidRPr="00D3265A">
                    <w:rPr>
                      <w:rFonts w:ascii="Calibri" w:hAnsi="Calibri" w:cs="Calibri"/>
                      <w:color w:val="FF0000"/>
                      <w:sz w:val="22"/>
                      <w:szCs w:val="22"/>
                      <w:lang w:eastAsia="en-US"/>
                    </w:rPr>
                    <w:t>; Trainers’ reports</w:t>
                  </w:r>
                </w:p>
              </w:tc>
              <w:tc>
                <w:tcPr>
                  <w:tcW w:w="673" w:type="pct"/>
                  <w:shd w:val="clear" w:color="auto" w:fill="auto"/>
                </w:tcPr>
                <w:p w14:paraId="3D2A91EF" w14:textId="77777777" w:rsidR="00EE1564" w:rsidRPr="00985ED2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985ED2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0%</w:t>
                  </w:r>
                </w:p>
              </w:tc>
              <w:tc>
                <w:tcPr>
                  <w:tcW w:w="613" w:type="pct"/>
                </w:tcPr>
                <w:p w14:paraId="252D4695" w14:textId="77777777" w:rsidR="00EE1564" w:rsidRPr="00985ED2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90</w:t>
                  </w:r>
                  <w:r w:rsidRPr="00985ED2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%</w:t>
                  </w:r>
                </w:p>
              </w:tc>
              <w:tc>
                <w:tcPr>
                  <w:tcW w:w="644" w:type="pct"/>
                </w:tcPr>
                <w:p w14:paraId="54F983EA" w14:textId="77777777" w:rsidR="00EE1564" w:rsidRPr="00985ED2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985ED2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554" w:type="pct"/>
                </w:tcPr>
                <w:p w14:paraId="03469449" w14:textId="77777777" w:rsidR="00EE1564" w:rsidRPr="00985ED2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90</w:t>
                  </w:r>
                  <w:r w:rsidRPr="00985ED2">
                    <w:rPr>
                      <w:rFonts w:asciiTheme="minorHAnsi" w:hAnsiTheme="minorHAnsi" w:cstheme="minorHAnsi"/>
                      <w:iCs/>
                      <w:color w:val="FF0000"/>
                      <w:sz w:val="22"/>
                      <w:szCs w:val="22"/>
                    </w:rPr>
                    <w:t>%</w:t>
                  </w:r>
                </w:p>
              </w:tc>
            </w:tr>
            <w:tr w:rsidR="00EE1564" w:rsidRPr="00A73D84" w14:paraId="22499471" w14:textId="77777777" w:rsidTr="00B30797">
              <w:trPr>
                <w:trHeight w:val="50"/>
                <w:tblHeader/>
              </w:trPr>
              <w:tc>
                <w:tcPr>
                  <w:tcW w:w="1847" w:type="pct"/>
                </w:tcPr>
                <w:p w14:paraId="0B9E765D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>1.3.</w:t>
                  </w:r>
                </w:p>
              </w:tc>
              <w:tc>
                <w:tcPr>
                  <w:tcW w:w="669" w:type="pct"/>
                </w:tcPr>
                <w:p w14:paraId="592F75B9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shd w:val="clear" w:color="auto" w:fill="auto"/>
                </w:tcPr>
                <w:p w14:paraId="0CC40CEE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</w:tcPr>
                <w:p w14:paraId="5830CE51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</w:tcPr>
                <w:p w14:paraId="6367DAAE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</w:tcPr>
                <w:p w14:paraId="223D3C93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EE1564" w:rsidRPr="00A73D84" w14:paraId="4FFB729D" w14:textId="77777777" w:rsidTr="00B30797">
              <w:trPr>
                <w:trHeight w:val="50"/>
                <w:tblHeader/>
              </w:trPr>
              <w:tc>
                <w:tcPr>
                  <w:tcW w:w="1847" w:type="pct"/>
                </w:tcPr>
                <w:p w14:paraId="7BD08000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669" w:type="pct"/>
                </w:tcPr>
                <w:p w14:paraId="08CB6EBF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shd w:val="clear" w:color="auto" w:fill="auto"/>
                </w:tcPr>
                <w:p w14:paraId="7F645AD7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</w:tcPr>
                <w:p w14:paraId="47FDF8EB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</w:tcPr>
                <w:p w14:paraId="7543314D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</w:tcPr>
                <w:p w14:paraId="2DC74053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EE1564" w:rsidRPr="00A73D84" w14:paraId="41ADF89A" w14:textId="77777777" w:rsidTr="00B30797">
              <w:trPr>
                <w:trHeight w:val="50"/>
                <w:tblHeader/>
              </w:trPr>
              <w:tc>
                <w:tcPr>
                  <w:tcW w:w="184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8CF4B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6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E55D6A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93D9E60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F18DD0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DA1C3D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7A020F" w14:textId="77777777" w:rsidR="00EE1564" w:rsidRPr="00DD0E28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Cs/>
                      <w:sz w:val="22"/>
                      <w:szCs w:val="22"/>
                      <w:lang w:val="ka-GE"/>
                    </w:rPr>
                  </w:pPr>
                </w:p>
              </w:tc>
            </w:tr>
            <w:tr w:rsidR="00EE1564" w:rsidRPr="00A73D84" w14:paraId="577FF165" w14:textId="77777777" w:rsidTr="00B30797">
              <w:trPr>
                <w:trHeight w:val="350"/>
                <w:tblHeader/>
              </w:trPr>
              <w:tc>
                <w:tcPr>
                  <w:tcW w:w="5000" w:type="pct"/>
                  <w:gridSpan w:val="6"/>
                </w:tcPr>
                <w:p w14:paraId="4A270F3A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  <w:t xml:space="preserve">Output 2. </w:t>
                  </w:r>
                </w:p>
              </w:tc>
            </w:tr>
            <w:tr w:rsidR="00EE1564" w:rsidRPr="00A73D84" w14:paraId="55111A5C" w14:textId="77777777" w:rsidTr="00B30797">
              <w:trPr>
                <w:trHeight w:val="50"/>
                <w:tblHeader/>
              </w:trPr>
              <w:tc>
                <w:tcPr>
                  <w:tcW w:w="1847" w:type="pct"/>
                </w:tcPr>
                <w:p w14:paraId="625C9AE9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2.1. </w:t>
                  </w:r>
                </w:p>
              </w:tc>
              <w:tc>
                <w:tcPr>
                  <w:tcW w:w="669" w:type="pct"/>
                </w:tcPr>
                <w:p w14:paraId="15AFDA14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shd w:val="clear" w:color="auto" w:fill="auto"/>
                </w:tcPr>
                <w:p w14:paraId="164DE74B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</w:tcPr>
                <w:p w14:paraId="45AEDA4C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</w:tcPr>
                <w:p w14:paraId="5FF97C56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</w:tcPr>
                <w:p w14:paraId="0123CA36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</w:tr>
            <w:tr w:rsidR="00EE1564" w:rsidRPr="00A73D84" w14:paraId="599F3A10" w14:textId="77777777" w:rsidTr="00B30797">
              <w:trPr>
                <w:trHeight w:val="50"/>
                <w:tblHeader/>
              </w:trPr>
              <w:tc>
                <w:tcPr>
                  <w:tcW w:w="1847" w:type="pct"/>
                </w:tcPr>
                <w:p w14:paraId="0C2D23BA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>2.2.</w:t>
                  </w:r>
                </w:p>
              </w:tc>
              <w:tc>
                <w:tcPr>
                  <w:tcW w:w="669" w:type="pct"/>
                </w:tcPr>
                <w:p w14:paraId="3AC04F84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shd w:val="clear" w:color="auto" w:fill="auto"/>
                </w:tcPr>
                <w:p w14:paraId="7EB75696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</w:tcPr>
                <w:p w14:paraId="5A81BE50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</w:tcPr>
                <w:p w14:paraId="3E6EECC9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</w:tcPr>
                <w:p w14:paraId="407EC02C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</w:tr>
            <w:tr w:rsidR="00EE1564" w:rsidRPr="00A73D84" w14:paraId="499BAE41" w14:textId="77777777" w:rsidTr="00B30797">
              <w:trPr>
                <w:trHeight w:val="50"/>
                <w:tblHeader/>
              </w:trPr>
              <w:tc>
                <w:tcPr>
                  <w:tcW w:w="184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836F19" w14:textId="77777777" w:rsidR="00EE1564" w:rsidRPr="00A73D84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A73D84">
                    <w:rPr>
                      <w:rFonts w:asciiTheme="minorHAnsi" w:hAnsiTheme="minorHAnsi" w:cstheme="minorHAnsi"/>
                      <w:sz w:val="22"/>
                      <w:szCs w:val="22"/>
                    </w:rPr>
                    <w:t>….</w:t>
                  </w:r>
                </w:p>
              </w:tc>
              <w:tc>
                <w:tcPr>
                  <w:tcW w:w="6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49F283" w14:textId="77777777" w:rsidR="00EE1564" w:rsidRPr="00A73D84" w:rsidDel="00A84123" w:rsidRDefault="00EE1564" w:rsidP="00B30797">
                  <w:pPr>
                    <w:spacing w:before="60" w:line="276" w:lineRule="auto"/>
                    <w:jc w:val="center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7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4E98306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1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546B8D" w14:textId="77777777" w:rsidR="00EE1564" w:rsidRPr="00A73D84" w:rsidDel="00BD7C58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4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AEC90D" w14:textId="77777777" w:rsidR="00EE1564" w:rsidRPr="00A73D84" w:rsidRDefault="00EE1564" w:rsidP="00B30797">
                  <w:pPr>
                    <w:pStyle w:val="Header"/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5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63E6D8" w14:textId="77777777" w:rsidR="00EE1564" w:rsidRPr="00A73D84" w:rsidDel="00BD7C58" w:rsidRDefault="00EE1564" w:rsidP="00B30797">
                  <w:pPr>
                    <w:spacing w:before="60" w:line="276" w:lineRule="auto"/>
                    <w:rPr>
                      <w:rFonts w:asciiTheme="minorHAnsi" w:hAnsiTheme="minorHAnsi" w:cstheme="minorHAnsi"/>
                      <w:i/>
                      <w:sz w:val="22"/>
                      <w:szCs w:val="22"/>
                    </w:rPr>
                  </w:pPr>
                </w:p>
              </w:tc>
            </w:tr>
          </w:tbl>
          <w:p w14:paraId="7478DFE2" w14:textId="77777777" w:rsidR="00EE1564" w:rsidRPr="00A73D84" w:rsidRDefault="00EE1564" w:rsidP="00B3079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73D84">
              <w:rPr>
                <w:rFonts w:asciiTheme="minorHAnsi" w:hAnsiTheme="minorHAnsi" w:cstheme="minorHAnsi"/>
                <w:sz w:val="22"/>
                <w:szCs w:val="22"/>
              </w:rPr>
              <w:t xml:space="preserve">State the indicators for measuring results that will be achieved using the grant. At least one indicator </w:t>
            </w:r>
            <w:r w:rsidRPr="00202309">
              <w:rPr>
                <w:rFonts w:asciiTheme="minorHAnsi" w:hAnsiTheme="minorHAnsi" w:cstheme="minorHAnsi"/>
                <w:sz w:val="22"/>
                <w:szCs w:val="22"/>
              </w:rPr>
              <w:t>per activ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73D84">
              <w:rPr>
                <w:rFonts w:asciiTheme="minorHAnsi" w:hAnsiTheme="minorHAnsi" w:cstheme="minorHAnsi"/>
                <w:sz w:val="22"/>
                <w:szCs w:val="22"/>
              </w:rPr>
              <w:t>is required. More can be used if useful to fully measure the results that are expected to be achieved:</w:t>
            </w:r>
          </w:p>
          <w:p w14:paraId="5C31CCFF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</w:tc>
      </w:tr>
      <w:tr w:rsidR="00EE1564" w:rsidRPr="00A73D84" w14:paraId="78ACAB52" w14:textId="77777777" w:rsidTr="00B30797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FCF0BE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</w:tc>
      </w:tr>
    </w:tbl>
    <w:p w14:paraId="13356433" w14:textId="77777777" w:rsidR="00EE1564" w:rsidRDefault="00EE1564" w:rsidP="00EE1564">
      <w:pPr>
        <w:spacing w:line="276" w:lineRule="auto"/>
        <w:ind w:left="-720"/>
        <w:rPr>
          <w:rFonts w:asciiTheme="minorHAnsi" w:eastAsia="Arial" w:hAnsiTheme="minorHAnsi" w:cstheme="minorHAnsi"/>
          <w:b/>
          <w:sz w:val="22"/>
          <w:szCs w:val="22"/>
          <w:lang w:val="ka-GE"/>
        </w:rPr>
      </w:pPr>
    </w:p>
    <w:p w14:paraId="0251B24D" w14:textId="77777777" w:rsidR="00EE1564" w:rsidRPr="00077132" w:rsidRDefault="00EE1564" w:rsidP="00EE1564">
      <w:pPr>
        <w:spacing w:line="276" w:lineRule="auto"/>
        <w:ind w:left="-720"/>
        <w:rPr>
          <w:rFonts w:asciiTheme="minorHAnsi" w:eastAsia="Arial" w:hAnsiTheme="minorHAnsi" w:cstheme="minorHAnsi"/>
          <w:b/>
          <w:sz w:val="22"/>
          <w:szCs w:val="22"/>
          <w:lang w:val="ka-GE"/>
        </w:rPr>
      </w:pPr>
      <w:r>
        <w:rPr>
          <w:rFonts w:asciiTheme="minorHAnsi" w:eastAsia="Arial" w:hAnsiTheme="minorHAnsi" w:cstheme="minorHAnsi"/>
          <w:b/>
          <w:sz w:val="22"/>
          <w:szCs w:val="22"/>
          <w:lang w:val="ka-GE"/>
        </w:rPr>
        <w:t>10</w:t>
      </w:r>
      <w:r w:rsidRPr="00900C89">
        <w:rPr>
          <w:rFonts w:asciiTheme="minorHAnsi" w:eastAsia="Arial" w:hAnsiTheme="minorHAnsi" w:cstheme="minorHAnsi"/>
          <w:b/>
          <w:sz w:val="22"/>
          <w:szCs w:val="22"/>
        </w:rPr>
        <w:t>. Budget</w:t>
      </w:r>
      <w:r>
        <w:rPr>
          <w:rFonts w:asciiTheme="minorHAnsi" w:eastAsia="Arial" w:hAnsiTheme="minorHAnsi" w:cstheme="minorHAnsi"/>
          <w:b/>
          <w:sz w:val="22"/>
          <w:szCs w:val="22"/>
        </w:rPr>
        <w:t xml:space="preserve"> – Please complete and submit budget form separately (Annex 3)</w:t>
      </w:r>
    </w:p>
    <w:p w14:paraId="1331E92D" w14:textId="77777777" w:rsidR="00EE1564" w:rsidRPr="00852554" w:rsidRDefault="00EE1564" w:rsidP="00EE1564">
      <w:pPr>
        <w:spacing w:after="200" w:line="276" w:lineRule="auto"/>
        <w:ind w:left="-720"/>
        <w:rPr>
          <w:rFonts w:asciiTheme="minorHAnsi" w:eastAsia="Arial" w:hAnsiTheme="minorHAnsi" w:cstheme="minorHAnsi"/>
          <w:b/>
          <w:smallCaps/>
          <w:color w:val="4F81BD"/>
          <w:sz w:val="22"/>
          <w:szCs w:val="22"/>
        </w:rPr>
      </w:pPr>
      <w:r w:rsidRPr="00852554">
        <w:rPr>
          <w:rFonts w:asciiTheme="minorHAnsi" w:eastAsia="Arial" w:hAnsiTheme="minorHAnsi" w:cstheme="minorHAnsi"/>
          <w:b/>
          <w:smallCaps/>
          <w:color w:val="4F81BD"/>
          <w:sz w:val="22"/>
          <w:szCs w:val="22"/>
        </w:rPr>
        <w:t>While putting together a budget please consider the following:</w:t>
      </w:r>
    </w:p>
    <w:p w14:paraId="7CCB1579" w14:textId="77777777" w:rsidR="00EE1564" w:rsidRPr="00852554" w:rsidRDefault="00EE1564" w:rsidP="00EE1564">
      <w:pPr>
        <w:numPr>
          <w:ilvl w:val="0"/>
          <w:numId w:val="1"/>
        </w:num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 w:rsidRPr="00852554">
        <w:rPr>
          <w:rFonts w:asciiTheme="minorHAnsi" w:eastAsia="Arial" w:hAnsiTheme="minorHAnsi" w:cstheme="minorHAnsi"/>
          <w:smallCaps/>
          <w:sz w:val="22"/>
          <w:szCs w:val="22"/>
        </w:rPr>
        <w:t xml:space="preserve">You can add activities and sub-activities </w:t>
      </w:r>
      <w:r>
        <w:rPr>
          <w:rFonts w:asciiTheme="minorHAnsi" w:eastAsia="Arial" w:hAnsiTheme="minorHAnsi" w:cstheme="minorHAnsi"/>
          <w:smallCaps/>
          <w:sz w:val="22"/>
          <w:szCs w:val="22"/>
        </w:rPr>
        <w:t>as needed</w:t>
      </w:r>
    </w:p>
    <w:p w14:paraId="1603C7A8" w14:textId="77777777" w:rsidR="00EE1564" w:rsidRPr="00852554" w:rsidRDefault="00EE1564" w:rsidP="00EE1564">
      <w:pPr>
        <w:numPr>
          <w:ilvl w:val="0"/>
          <w:numId w:val="1"/>
        </w:num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 w:rsidRPr="00852554">
        <w:rPr>
          <w:rFonts w:asciiTheme="minorHAnsi" w:eastAsia="Arial" w:hAnsiTheme="minorHAnsi" w:cstheme="minorHAnsi"/>
          <w:smallCaps/>
          <w:sz w:val="22"/>
          <w:szCs w:val="22"/>
        </w:rPr>
        <w:t xml:space="preserve">Proposed budget </w:t>
      </w:r>
      <w:r w:rsidRPr="00543FB1">
        <w:rPr>
          <w:rFonts w:asciiTheme="minorHAnsi" w:eastAsia="Arial" w:hAnsiTheme="minorHAnsi" w:cstheme="minorHAnsi"/>
          <w:smallCaps/>
          <w:sz w:val="22"/>
          <w:szCs w:val="22"/>
        </w:rPr>
        <w:t>must not include overhead costs</w:t>
      </w:r>
    </w:p>
    <w:p w14:paraId="2A0F45E2" w14:textId="77777777" w:rsidR="00EE1564" w:rsidRDefault="00EE1564" w:rsidP="00EE1564">
      <w:pPr>
        <w:numPr>
          <w:ilvl w:val="0"/>
          <w:numId w:val="1"/>
        </w:num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 w:rsidRPr="00852554">
        <w:rPr>
          <w:rFonts w:asciiTheme="minorHAnsi" w:eastAsia="Arial" w:hAnsiTheme="minorHAnsi" w:cstheme="minorHAnsi"/>
          <w:smallCaps/>
          <w:sz w:val="22"/>
          <w:szCs w:val="22"/>
        </w:rPr>
        <w:t xml:space="preserve">UNDP funded projects/grants are exempt from VAT, therefore a proposed budget must not include vat tax </w:t>
      </w:r>
    </w:p>
    <w:p w14:paraId="26F8BE61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2FAC4975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7F8AEC82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0FA043B8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1252B380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09BCFE2F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32700BE5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14D9513B" w14:textId="77777777" w:rsidR="00A9671E" w:rsidRDefault="00A9671E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0F851A39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</w:p>
    <w:p w14:paraId="004BC1DF" w14:textId="77777777" w:rsidR="00EE1564" w:rsidRDefault="00EE1564" w:rsidP="00EE1564">
      <w:pPr>
        <w:spacing w:line="276" w:lineRule="auto"/>
        <w:rPr>
          <w:rFonts w:asciiTheme="minorHAnsi" w:eastAsia="Arial" w:hAnsiTheme="minorHAnsi" w:cstheme="minorHAnsi"/>
          <w:b/>
          <w:sz w:val="22"/>
          <w:szCs w:val="22"/>
        </w:rPr>
      </w:pPr>
      <w:r w:rsidRPr="006561C6">
        <w:rPr>
          <w:rFonts w:asciiTheme="minorHAnsi" w:eastAsia="Arial" w:hAnsiTheme="minorHAnsi" w:cstheme="minorHAnsi"/>
          <w:b/>
          <w:sz w:val="22"/>
          <w:szCs w:val="22"/>
        </w:rPr>
        <w:lastRenderedPageBreak/>
        <w:t xml:space="preserve">Section </w:t>
      </w:r>
      <w:r w:rsidRPr="006561C6">
        <w:rPr>
          <w:rFonts w:asciiTheme="minorHAnsi" w:eastAsia="Arial" w:hAnsiTheme="minorHAnsi" w:cstheme="minorHAnsi"/>
          <w:b/>
          <w:sz w:val="22"/>
          <w:szCs w:val="22"/>
          <w:lang w:val="ka-GE"/>
        </w:rPr>
        <w:t>3</w:t>
      </w:r>
      <w:r>
        <w:rPr>
          <w:rFonts w:asciiTheme="minorHAnsi" w:eastAsia="Arial" w:hAnsiTheme="minorHAnsi" w:cstheme="minorHAnsi"/>
          <w:b/>
          <w:sz w:val="22"/>
          <w:szCs w:val="22"/>
          <w:lang w:val="ka-GE"/>
        </w:rPr>
        <w:t xml:space="preserve">. </w:t>
      </w:r>
      <w:r w:rsidRPr="006561C6">
        <w:rPr>
          <w:rFonts w:asciiTheme="minorHAnsi" w:eastAsia="Arial" w:hAnsiTheme="minorHAnsi" w:cstheme="minorHAnsi"/>
          <w:b/>
          <w:sz w:val="22"/>
          <w:szCs w:val="22"/>
        </w:rPr>
        <w:t xml:space="preserve"> List of past projects</w:t>
      </w:r>
    </w:p>
    <w:p w14:paraId="75592E39" w14:textId="77777777" w:rsidR="00EE1564" w:rsidRDefault="00EE1564" w:rsidP="00EE1564">
      <w:pPr>
        <w:spacing w:after="200" w:line="276" w:lineRule="auto"/>
        <w:ind w:left="-450"/>
        <w:rPr>
          <w:rFonts w:asciiTheme="minorHAnsi" w:eastAsia="Arial" w:hAnsiTheme="minorHAnsi" w:cstheme="minorHAnsi"/>
          <w:sz w:val="22"/>
          <w:szCs w:val="22"/>
        </w:rPr>
      </w:pPr>
      <w:r w:rsidRPr="00A73D84">
        <w:rPr>
          <w:rFonts w:asciiTheme="minorHAnsi" w:eastAsia="Arial" w:hAnsiTheme="minorHAnsi" w:cstheme="minorHAnsi"/>
          <w:sz w:val="22"/>
          <w:szCs w:val="22"/>
        </w:rPr>
        <w:t>List maximum five similar projects/grants implemented by the applicant organization in the past four years (especially those implemented in target regions/municipalities)</w:t>
      </w:r>
    </w:p>
    <w:p w14:paraId="794F32F9" w14:textId="77777777" w:rsidR="00EE1564" w:rsidRDefault="00EE1564" w:rsidP="00EE1564">
      <w:pPr>
        <w:spacing w:after="200" w:line="276" w:lineRule="auto"/>
        <w:ind w:left="-450"/>
        <w:rPr>
          <w:rFonts w:asciiTheme="minorHAnsi" w:eastAsia="Arial" w:hAnsiTheme="minorHAnsi" w:cstheme="minorHAnsi"/>
          <w:i/>
          <w:iCs/>
          <w:sz w:val="22"/>
          <w:szCs w:val="22"/>
        </w:rPr>
      </w:pPr>
      <w:r>
        <w:rPr>
          <w:rFonts w:asciiTheme="minorHAnsi" w:eastAsia="Arial" w:hAnsiTheme="minorHAnsi" w:cstheme="minorHAnsi"/>
          <w:i/>
          <w:iCs/>
          <w:sz w:val="22"/>
          <w:szCs w:val="22"/>
        </w:rPr>
        <w:t xml:space="preserve">Note: </w:t>
      </w:r>
      <w:r w:rsidRPr="00664601">
        <w:rPr>
          <w:rFonts w:asciiTheme="minorHAnsi" w:eastAsia="Arial" w:hAnsiTheme="minorHAnsi" w:cstheme="minorHAnsi"/>
          <w:i/>
          <w:iCs/>
          <w:sz w:val="22"/>
          <w:szCs w:val="22"/>
        </w:rPr>
        <w:t>In case of CSO coalitions, please provide the list of past projects for each co-applicant CSO as well.</w:t>
      </w:r>
    </w:p>
    <w:tbl>
      <w:tblPr>
        <w:tblW w:w="102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525"/>
        <w:gridCol w:w="2700"/>
        <w:gridCol w:w="3425"/>
        <w:gridCol w:w="917"/>
        <w:gridCol w:w="1655"/>
      </w:tblGrid>
      <w:tr w:rsidR="00EE1564" w:rsidRPr="00A73D84" w14:paraId="6E9314AC" w14:textId="77777777" w:rsidTr="00B30797">
        <w:trPr>
          <w:trHeight w:val="710"/>
          <w:jc w:val="center"/>
        </w:trPr>
        <w:tc>
          <w:tcPr>
            <w:tcW w:w="1525" w:type="dxa"/>
            <w:shd w:val="clear" w:color="auto" w:fill="C6D9F1"/>
          </w:tcPr>
          <w:p w14:paraId="6E6362D4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Dates of implementation</w:t>
            </w:r>
          </w:p>
        </w:tc>
        <w:tc>
          <w:tcPr>
            <w:tcW w:w="2700" w:type="dxa"/>
            <w:shd w:val="clear" w:color="auto" w:fill="C6D9F1"/>
          </w:tcPr>
          <w:p w14:paraId="75D36044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Project title</w:t>
            </w:r>
          </w:p>
        </w:tc>
        <w:tc>
          <w:tcPr>
            <w:tcW w:w="3425" w:type="dxa"/>
            <w:shd w:val="clear" w:color="auto" w:fill="C6D9F1"/>
          </w:tcPr>
          <w:p w14:paraId="4920F748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Brief description (the objective and achieved results)</w:t>
            </w:r>
          </w:p>
        </w:tc>
        <w:tc>
          <w:tcPr>
            <w:tcW w:w="917" w:type="dxa"/>
            <w:shd w:val="clear" w:color="auto" w:fill="C6D9F1"/>
          </w:tcPr>
          <w:p w14:paraId="10BB5243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Budget</w:t>
            </w:r>
          </w:p>
        </w:tc>
        <w:tc>
          <w:tcPr>
            <w:tcW w:w="1655" w:type="dxa"/>
            <w:shd w:val="clear" w:color="auto" w:fill="C6D9F1"/>
          </w:tcPr>
          <w:p w14:paraId="7D4F844A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A73D84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Source of funding </w:t>
            </w:r>
          </w:p>
        </w:tc>
      </w:tr>
      <w:tr w:rsidR="00EE1564" w:rsidRPr="00A73D84" w14:paraId="15062B71" w14:textId="77777777" w:rsidTr="00B30797">
        <w:trPr>
          <w:trHeight w:val="873"/>
          <w:jc w:val="center"/>
        </w:trPr>
        <w:tc>
          <w:tcPr>
            <w:tcW w:w="1525" w:type="dxa"/>
          </w:tcPr>
          <w:p w14:paraId="1B8D0C30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</w:tcPr>
          <w:p w14:paraId="0D19511A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25" w:type="dxa"/>
          </w:tcPr>
          <w:p w14:paraId="1F4906BF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7" w:type="dxa"/>
          </w:tcPr>
          <w:p w14:paraId="4F949EFC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13A3FBF9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1C529A84" w14:textId="77777777" w:rsidTr="00B30797">
        <w:trPr>
          <w:trHeight w:val="893"/>
          <w:jc w:val="center"/>
        </w:trPr>
        <w:tc>
          <w:tcPr>
            <w:tcW w:w="1525" w:type="dxa"/>
          </w:tcPr>
          <w:p w14:paraId="28BD596E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</w:tcPr>
          <w:p w14:paraId="031CA077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25" w:type="dxa"/>
          </w:tcPr>
          <w:p w14:paraId="7C449DFD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7" w:type="dxa"/>
          </w:tcPr>
          <w:p w14:paraId="6F6DEBEB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670094A0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2B71149F" w14:textId="77777777" w:rsidTr="00B30797">
        <w:trPr>
          <w:trHeight w:val="873"/>
          <w:jc w:val="center"/>
        </w:trPr>
        <w:tc>
          <w:tcPr>
            <w:tcW w:w="1525" w:type="dxa"/>
          </w:tcPr>
          <w:p w14:paraId="27FE6C02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</w:tcPr>
          <w:p w14:paraId="66824917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25" w:type="dxa"/>
          </w:tcPr>
          <w:p w14:paraId="2F3AD252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7" w:type="dxa"/>
          </w:tcPr>
          <w:p w14:paraId="7EA35AE4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5BE2EB7D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48932539" w14:textId="77777777" w:rsidTr="00B30797">
        <w:trPr>
          <w:trHeight w:val="873"/>
          <w:jc w:val="center"/>
        </w:trPr>
        <w:tc>
          <w:tcPr>
            <w:tcW w:w="1525" w:type="dxa"/>
          </w:tcPr>
          <w:p w14:paraId="2C30D50E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</w:tcPr>
          <w:p w14:paraId="686A43E3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25" w:type="dxa"/>
          </w:tcPr>
          <w:p w14:paraId="4FBB5872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7" w:type="dxa"/>
          </w:tcPr>
          <w:p w14:paraId="613CE65A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785DFBD5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611B89A2" w14:textId="77777777" w:rsidTr="00B30797">
        <w:trPr>
          <w:trHeight w:val="873"/>
          <w:jc w:val="center"/>
        </w:trPr>
        <w:tc>
          <w:tcPr>
            <w:tcW w:w="1525" w:type="dxa"/>
          </w:tcPr>
          <w:p w14:paraId="5007C583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</w:tcPr>
          <w:p w14:paraId="55310935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25" w:type="dxa"/>
          </w:tcPr>
          <w:p w14:paraId="553B0F3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7" w:type="dxa"/>
          </w:tcPr>
          <w:p w14:paraId="55C2BBF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2AB0F108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</w:tbl>
    <w:p w14:paraId="787C01DC" w14:textId="77777777" w:rsidR="00EE1564" w:rsidRDefault="00EE1564" w:rsidP="00EE1564">
      <w:pPr>
        <w:spacing w:after="200" w:line="276" w:lineRule="auto"/>
        <w:rPr>
          <w:rFonts w:asciiTheme="minorHAnsi" w:eastAsia="Arial" w:hAnsiTheme="minorHAnsi" w:cstheme="minorHAnsi"/>
          <w:b/>
          <w:sz w:val="22"/>
          <w:szCs w:val="22"/>
        </w:rPr>
      </w:pPr>
    </w:p>
    <w:p w14:paraId="48605859" w14:textId="77777777" w:rsidR="00EE1564" w:rsidRDefault="00EE1564" w:rsidP="00EE1564">
      <w:pPr>
        <w:jc w:val="both"/>
        <w:rPr>
          <w:rFonts w:asciiTheme="minorHAnsi" w:eastAsia="Arial" w:hAnsiTheme="minorHAnsi" w:cstheme="minorHAnsi"/>
          <w:b/>
          <w:sz w:val="22"/>
          <w:szCs w:val="22"/>
          <w:lang w:val="en-US"/>
        </w:rPr>
      </w:pPr>
      <w:r>
        <w:rPr>
          <w:rFonts w:asciiTheme="minorHAnsi" w:eastAsia="Arial" w:hAnsiTheme="minorHAnsi" w:cstheme="minorHAnsi"/>
          <w:b/>
          <w:sz w:val="22"/>
          <w:szCs w:val="22"/>
          <w:lang w:val="en-US"/>
        </w:rPr>
        <w:t>Section 4. Recommendations</w:t>
      </w:r>
    </w:p>
    <w:p w14:paraId="332A18E3" w14:textId="77777777" w:rsidR="00EE1564" w:rsidRPr="00DD0E28" w:rsidRDefault="00EE1564" w:rsidP="00EE1564">
      <w:pPr>
        <w:ind w:left="-450"/>
        <w:jc w:val="both"/>
        <w:rPr>
          <w:rFonts w:asciiTheme="minorHAnsi" w:eastAsia="Arial" w:hAnsiTheme="minorHAnsi" w:cstheme="minorHAnsi"/>
          <w:bCs/>
          <w:sz w:val="22"/>
          <w:szCs w:val="22"/>
          <w:lang w:val="ka-GE"/>
        </w:rPr>
      </w:pP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>Please, indicate the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contact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information of two </w:t>
      </w:r>
      <w:proofErr w:type="gramStart"/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>persons</w:t>
      </w:r>
      <w:proofErr w:type="gramEnd"/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(</w:t>
      </w:r>
      <w:r w:rsidRPr="00546FC2">
        <w:rPr>
          <w:rFonts w:asciiTheme="minorHAnsi" w:hAnsiTheme="minorHAnsi" w:cstheme="minorHAnsi"/>
          <w:bCs/>
          <w:color w:val="000000"/>
          <w:sz w:val="22"/>
          <w:szCs w:val="22"/>
          <w:lang w:val="en-US" w:eastAsia="en-US"/>
        </w:rPr>
        <w:t xml:space="preserve">local authorities, donors, </w:t>
      </w:r>
      <w:proofErr w:type="spellStart"/>
      <w:r w:rsidRPr="00546FC2">
        <w:rPr>
          <w:rFonts w:asciiTheme="minorHAnsi" w:hAnsiTheme="minorHAnsi" w:cstheme="minorHAnsi"/>
          <w:bCs/>
          <w:color w:val="000000"/>
          <w:sz w:val="22"/>
          <w:szCs w:val="22"/>
          <w:lang w:val="en-US" w:eastAsia="en-US"/>
        </w:rPr>
        <w:t>etc</w:t>
      </w:r>
      <w:proofErr w:type="spellEnd"/>
      <w:r w:rsidRPr="00546FC2">
        <w:rPr>
          <w:rFonts w:asciiTheme="minorHAnsi" w:hAnsiTheme="minorHAnsi" w:cstheme="minorHAnsi"/>
          <w:bCs/>
          <w:color w:val="000000"/>
          <w:sz w:val="22"/>
          <w:szCs w:val="22"/>
          <w:lang w:val="ka-GE" w:eastAsia="en-US"/>
        </w:rPr>
        <w:t>.</w:t>
      </w:r>
      <w:r w:rsidRPr="00546FC2">
        <w:rPr>
          <w:rFonts w:asciiTheme="minorHAnsi" w:hAnsiTheme="minorHAnsi" w:cstheme="minorHAnsi"/>
          <w:bCs/>
          <w:color w:val="000000"/>
          <w:sz w:val="22"/>
          <w:szCs w:val="22"/>
          <w:lang w:val="en-US" w:eastAsia="en-US"/>
        </w:rPr>
        <w:t>)</w:t>
      </w:r>
      <w:r>
        <w:rPr>
          <w:rFonts w:asciiTheme="minorHAnsi" w:hAnsiTheme="minorHAnsi" w:cstheme="minorHAnsi"/>
          <w:bCs/>
          <w:color w:val="000000"/>
          <w:sz w:val="22"/>
          <w:szCs w:val="22"/>
          <w:lang w:val="ka-GE" w:eastAsia="en-US"/>
        </w:rPr>
        <w:t>,</w:t>
      </w:r>
      <w:r w:rsidRPr="00546FC2">
        <w:rPr>
          <w:rFonts w:asciiTheme="minorHAnsi" w:hAnsiTheme="minorHAnsi" w:cstheme="minorHAnsi"/>
          <w:bCs/>
          <w:color w:val="000000"/>
          <w:sz w:val="22"/>
          <w:szCs w:val="22"/>
          <w:lang w:val="en-US" w:eastAsia="en-US"/>
        </w:rPr>
        <w:t xml:space="preserve"> 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>who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c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>an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provide re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>commendations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>f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>o</w:t>
      </w:r>
      <w:r>
        <w:rPr>
          <w:rFonts w:asciiTheme="minorHAnsi" w:eastAsia="Arial" w:hAnsiTheme="minorHAnsi" w:cstheme="minorHAnsi"/>
          <w:bCs/>
          <w:sz w:val="22"/>
          <w:szCs w:val="22"/>
          <w:lang w:val="en-US"/>
        </w:rPr>
        <w:t>r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the primary applicant</w:t>
      </w:r>
      <w:r>
        <w:rPr>
          <w:rFonts w:asciiTheme="minorHAnsi" w:eastAsia="Arial" w:hAnsiTheme="minorHAnsi" w:cstheme="minorHAnsi"/>
          <w:bCs/>
          <w:sz w:val="22"/>
          <w:szCs w:val="22"/>
          <w:lang w:val="ka-GE"/>
        </w:rPr>
        <w:t>.</w:t>
      </w:r>
      <w:r w:rsidRPr="00DD0E28">
        <w:rPr>
          <w:rFonts w:asciiTheme="minorHAnsi" w:eastAsia="Arial" w:hAnsiTheme="minorHAnsi" w:cstheme="minorHAnsi"/>
          <w:bCs/>
          <w:sz w:val="22"/>
          <w:szCs w:val="22"/>
          <w:lang w:val="en-US"/>
        </w:rPr>
        <w:t xml:space="preserve"> </w:t>
      </w:r>
    </w:p>
    <w:p w14:paraId="71098C09" w14:textId="77777777" w:rsidR="00EE1564" w:rsidRDefault="00EE1564" w:rsidP="00EE1564">
      <w:pPr>
        <w:jc w:val="both"/>
        <w:rPr>
          <w:rFonts w:asciiTheme="minorHAnsi" w:eastAsia="Arial" w:hAnsiTheme="minorHAnsi" w:cstheme="minorHAnsi"/>
          <w:b/>
          <w:sz w:val="22"/>
          <w:szCs w:val="22"/>
          <w:lang w:val="en-US"/>
        </w:rPr>
      </w:pPr>
    </w:p>
    <w:tbl>
      <w:tblPr>
        <w:tblW w:w="102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2245"/>
        <w:gridCol w:w="2430"/>
        <w:gridCol w:w="2430"/>
        <w:gridCol w:w="1462"/>
        <w:gridCol w:w="1655"/>
      </w:tblGrid>
      <w:tr w:rsidR="00EE1564" w:rsidRPr="00A73D84" w14:paraId="66EE1812" w14:textId="77777777" w:rsidTr="00B30797">
        <w:trPr>
          <w:trHeight w:val="710"/>
          <w:jc w:val="center"/>
        </w:trPr>
        <w:tc>
          <w:tcPr>
            <w:tcW w:w="2245" w:type="dxa"/>
            <w:shd w:val="clear" w:color="auto" w:fill="C6D9F1"/>
          </w:tcPr>
          <w:p w14:paraId="164E31BA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Name, Surname</w:t>
            </w:r>
          </w:p>
        </w:tc>
        <w:tc>
          <w:tcPr>
            <w:tcW w:w="2430" w:type="dxa"/>
            <w:shd w:val="clear" w:color="auto" w:fill="C6D9F1"/>
          </w:tcPr>
          <w:p w14:paraId="50D67B2B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Position</w:t>
            </w:r>
          </w:p>
        </w:tc>
        <w:tc>
          <w:tcPr>
            <w:tcW w:w="2430" w:type="dxa"/>
            <w:shd w:val="clear" w:color="auto" w:fill="C6D9F1"/>
          </w:tcPr>
          <w:p w14:paraId="4F400F37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Organization</w:t>
            </w:r>
          </w:p>
        </w:tc>
        <w:tc>
          <w:tcPr>
            <w:tcW w:w="1462" w:type="dxa"/>
            <w:shd w:val="clear" w:color="auto" w:fill="C6D9F1"/>
          </w:tcPr>
          <w:p w14:paraId="67948EB7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Telephone</w:t>
            </w:r>
          </w:p>
        </w:tc>
        <w:tc>
          <w:tcPr>
            <w:tcW w:w="1655" w:type="dxa"/>
            <w:shd w:val="clear" w:color="auto" w:fill="C6D9F1"/>
          </w:tcPr>
          <w:p w14:paraId="4933E53C" w14:textId="77777777" w:rsidR="00EE1564" w:rsidRPr="00A73D84" w:rsidRDefault="00EE1564" w:rsidP="00B307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E-mail</w:t>
            </w:r>
          </w:p>
        </w:tc>
      </w:tr>
      <w:tr w:rsidR="00EE1564" w:rsidRPr="00A73D84" w14:paraId="0B77EFFC" w14:textId="77777777" w:rsidTr="00B30797">
        <w:trPr>
          <w:trHeight w:val="873"/>
          <w:jc w:val="center"/>
        </w:trPr>
        <w:tc>
          <w:tcPr>
            <w:tcW w:w="2245" w:type="dxa"/>
          </w:tcPr>
          <w:p w14:paraId="571E4C3F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405FE155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3954488E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62" w:type="dxa"/>
          </w:tcPr>
          <w:p w14:paraId="71703EC8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7A257EA1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EE1564" w:rsidRPr="00A73D84" w14:paraId="0260B598" w14:textId="77777777" w:rsidTr="00B30797">
        <w:trPr>
          <w:trHeight w:val="893"/>
          <w:jc w:val="center"/>
        </w:trPr>
        <w:tc>
          <w:tcPr>
            <w:tcW w:w="2245" w:type="dxa"/>
          </w:tcPr>
          <w:p w14:paraId="133E5604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59768528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32DF4818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62" w:type="dxa"/>
          </w:tcPr>
          <w:p w14:paraId="3ADD7E29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5E3DC2A2" w14:textId="77777777" w:rsidR="00EE1564" w:rsidRPr="00A73D84" w:rsidRDefault="00EE1564" w:rsidP="00B30797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</w:tbl>
    <w:p w14:paraId="53233B8B" w14:textId="77777777" w:rsidR="00EE1564" w:rsidRDefault="00EE1564" w:rsidP="00EE1564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14:paraId="09B02D9A" w14:textId="77777777" w:rsidR="00EE1564" w:rsidRPr="00A73D84" w:rsidRDefault="00EE1564" w:rsidP="00EE1564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 xml:space="preserve">□ The head of the organization hereby confirms that s/he has read conditions outlined in this form </w:t>
      </w:r>
    </w:p>
    <w:p w14:paraId="46D218DA" w14:textId="77777777" w:rsidR="00EE1564" w:rsidRPr="00A73D84" w:rsidRDefault="00EE1564" w:rsidP="00EE1564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 xml:space="preserve">□ The head of the organization hereby confirms that s/he will be responsible for implementing the grant if the applicant is awarded with the grant </w:t>
      </w:r>
    </w:p>
    <w:p w14:paraId="05104DF9" w14:textId="77777777" w:rsidR="00EE1564" w:rsidRPr="00A73D84" w:rsidRDefault="00EE1564" w:rsidP="00EE1564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>Date of submission:</w:t>
      </w:r>
    </w:p>
    <w:p w14:paraId="5D8BF6B6" w14:textId="77777777" w:rsidR="00EE1564" w:rsidRPr="00A73D84" w:rsidRDefault="00EE1564" w:rsidP="00EE1564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>Signature of the head of the organization:</w:t>
      </w:r>
    </w:p>
    <w:p w14:paraId="2297206C" w14:textId="5D84993B" w:rsidR="006D10C1" w:rsidRDefault="00EE1564" w:rsidP="00EE1564">
      <w:r w:rsidRPr="00A73D84">
        <w:rPr>
          <w:rFonts w:asciiTheme="minorHAnsi" w:eastAsia="Arial" w:hAnsiTheme="minorHAnsi" w:cstheme="minorHAnsi"/>
          <w:b/>
          <w:sz w:val="22"/>
          <w:szCs w:val="22"/>
        </w:rPr>
        <w:t>Stamp of the organisation:</w:t>
      </w:r>
    </w:p>
    <w:sectPr w:rsidR="006D10C1" w:rsidSect="00C35B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86B32"/>
    <w:multiLevelType w:val="hybridMultilevel"/>
    <w:tmpl w:val="447A5EDC"/>
    <w:lvl w:ilvl="0" w:tplc="0409000F">
      <w:start w:val="1"/>
      <w:numFmt w:val="decimal"/>
      <w:lvlText w:val="%1."/>
      <w:lvlJc w:val="left"/>
      <w:pPr>
        <w:ind w:left="887" w:hanging="360"/>
      </w:p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1" w15:restartNumberingAfterBreak="0">
    <w:nsid w:val="3FF44178"/>
    <w:multiLevelType w:val="hybridMultilevel"/>
    <w:tmpl w:val="C8829580"/>
    <w:lvl w:ilvl="0" w:tplc="355C7116">
      <w:start w:val="1"/>
      <w:numFmt w:val="decimal"/>
      <w:lvlText w:val="%1"/>
      <w:lvlJc w:val="left"/>
      <w:pPr>
        <w:ind w:left="5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2" w15:restartNumberingAfterBreak="0">
    <w:nsid w:val="43C52778"/>
    <w:multiLevelType w:val="multilevel"/>
    <w:tmpl w:val="D4B243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B834996"/>
    <w:multiLevelType w:val="hybridMultilevel"/>
    <w:tmpl w:val="4B9E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E4594"/>
    <w:multiLevelType w:val="multilevel"/>
    <w:tmpl w:val="00F06888"/>
    <w:lvl w:ilvl="0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  <w:b w:val="0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HAnsi" w:hint="default"/>
        <w:b w:val="0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  <w:b w:val="0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HAnsi" w:hint="default"/>
        <w:b w:val="0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  <w:b w:val="0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  <w:b w:val="0"/>
        <w:i w:val="0"/>
        <w:color w:val="auto"/>
      </w:rPr>
    </w:lvl>
  </w:abstractNum>
  <w:num w:numId="1" w16cid:durableId="1137646379">
    <w:abstractNumId w:val="2"/>
  </w:num>
  <w:num w:numId="2" w16cid:durableId="469829551">
    <w:abstractNumId w:val="3"/>
  </w:num>
  <w:num w:numId="3" w16cid:durableId="839783020">
    <w:abstractNumId w:val="0"/>
  </w:num>
  <w:num w:numId="4" w16cid:durableId="1314136756">
    <w:abstractNumId w:val="1"/>
  </w:num>
  <w:num w:numId="5" w16cid:durableId="11592713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0NDE3NTEyMzMwNzVS0lEKTi0uzszPAykwrAUAH1CzoiwAAAA="/>
  </w:docVars>
  <w:rsids>
    <w:rsidRoot w:val="00C35B68"/>
    <w:rsid w:val="006D10C1"/>
    <w:rsid w:val="00A9671E"/>
    <w:rsid w:val="00C35B68"/>
    <w:rsid w:val="00E746DC"/>
    <w:rsid w:val="00EE1564"/>
    <w:rsid w:val="00F5305B"/>
    <w:rsid w:val="00FF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9F2C0"/>
  <w15:chartTrackingRefBased/>
  <w15:docId w15:val="{EEFB28E3-5354-4391-8BF9-3392B1D8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564"/>
    <w:pPr>
      <w:spacing w:after="0" w:line="240" w:lineRule="auto"/>
    </w:pPr>
    <w:rPr>
      <w:rFonts w:ascii="Times New Roman"/>
      <w:kern w:val="0"/>
      <w:sz w:val="24"/>
      <w:szCs w:val="20"/>
      <w:lang w:val="en-GB" w:eastAsia="en-GB"/>
      <w14:ligatures w14:val="none"/>
    </w:rPr>
  </w:style>
  <w:style w:type="paragraph" w:styleId="Heading1">
    <w:name w:val="heading 1"/>
    <w:aliases w:val="Outline1"/>
    <w:basedOn w:val="Normal"/>
    <w:next w:val="Normal"/>
    <w:link w:val="Heading1Char"/>
    <w:qFormat/>
    <w:rsid w:val="00C35B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aliases w:val="Outline2"/>
    <w:basedOn w:val="Normal"/>
    <w:next w:val="Normal"/>
    <w:link w:val="Heading2Char"/>
    <w:unhideWhenUsed/>
    <w:qFormat/>
    <w:rsid w:val="00C35B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aliases w:val="Outline3"/>
    <w:basedOn w:val="Normal"/>
    <w:next w:val="Normal"/>
    <w:link w:val="Heading3Char"/>
    <w:unhideWhenUsed/>
    <w:qFormat/>
    <w:rsid w:val="00C35B68"/>
    <w:pPr>
      <w:keepNext/>
      <w:keepLines/>
      <w:spacing w:before="160" w:after="80"/>
      <w:outlineLvl w:val="2"/>
    </w:pPr>
    <w:rPr>
      <w:rFonts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5B68"/>
    <w:pPr>
      <w:keepNext/>
      <w:keepLines/>
      <w:spacing w:before="80" w:after="40"/>
      <w:outlineLvl w:val="3"/>
    </w:pPr>
    <w:rPr>
      <w:rFonts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5B68"/>
    <w:pPr>
      <w:keepNext/>
      <w:keepLines/>
      <w:spacing w:before="80" w:after="40"/>
      <w:outlineLvl w:val="4"/>
    </w:pPr>
    <w:rPr>
      <w:rFonts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5B68"/>
    <w:pPr>
      <w:keepNext/>
      <w:keepLines/>
      <w:spacing w:before="40"/>
      <w:outlineLvl w:val="5"/>
    </w:pPr>
    <w:rPr>
      <w:rFonts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5B68"/>
    <w:pPr>
      <w:keepNext/>
      <w:keepLines/>
      <w:spacing w:before="40"/>
      <w:outlineLvl w:val="6"/>
    </w:pPr>
    <w:rPr>
      <w:rFonts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5B68"/>
    <w:pPr>
      <w:keepNext/>
      <w:keepLines/>
      <w:outlineLvl w:val="7"/>
    </w:pPr>
    <w:rPr>
      <w:rFonts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5B68"/>
    <w:pPr>
      <w:keepNext/>
      <w:keepLines/>
      <w:outlineLvl w:val="8"/>
    </w:pPr>
    <w:rPr>
      <w:rFonts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utline1 Char"/>
    <w:basedOn w:val="DefaultParagraphFont"/>
    <w:link w:val="Heading1"/>
    <w:rsid w:val="00C35B6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5B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5B68"/>
    <w:rPr>
      <w:rFonts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5B68"/>
    <w:rPr>
      <w:rFonts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5B68"/>
    <w:rPr>
      <w:rFonts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5B68"/>
    <w:rPr>
      <w:rFonts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5B68"/>
    <w:rPr>
      <w:rFonts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5B68"/>
    <w:rPr>
      <w:rFonts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5B68"/>
    <w:rPr>
      <w:rFonts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5B6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B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5B68"/>
    <w:pPr>
      <w:numPr>
        <w:ilvl w:val="1"/>
      </w:numPr>
    </w:pPr>
    <w:rPr>
      <w:rFonts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5B68"/>
    <w:rPr>
      <w:rFonts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5B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5B68"/>
    <w:rPr>
      <w:i/>
      <w:iCs/>
      <w:color w:val="404040" w:themeColor="text1" w:themeTint="BF"/>
    </w:rPr>
  </w:style>
  <w:style w:type="paragraph" w:styleId="ListParagraph">
    <w:name w:val="List Paragraph"/>
    <w:aliases w:val="F5 List Paragraph,List Paragraph2,MAIN CONTENT,List Paragraph12,Dot pt,List Paragraph1,Colorful List - Accent 11,No Spacing1,List Paragraph Char Char Char,Indicator Text,Numbered Para 1,Bullet Points,Bullet 1,Normal numbered,OBC Bullet,L"/>
    <w:basedOn w:val="Normal"/>
    <w:link w:val="ListParagraphChar"/>
    <w:uiPriority w:val="34"/>
    <w:qFormat/>
    <w:rsid w:val="00C35B6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5B6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B6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B6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5B68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rsid w:val="00EE156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564"/>
    <w:rPr>
      <w:rFonts w:ascii="Times New Roman"/>
      <w:kern w:val="0"/>
      <w:sz w:val="24"/>
      <w:szCs w:val="20"/>
      <w:lang w:val="en-GB" w:eastAsia="en-GB"/>
      <w14:ligatures w14:val="none"/>
    </w:rPr>
  </w:style>
  <w:style w:type="character" w:customStyle="1" w:styleId="ListParagraphChar">
    <w:name w:val="List Paragraph Char"/>
    <w:aliases w:val="F5 List Paragraph Char,List Paragraph2 Char,MAIN CONTENT Char,List Paragraph12 Char,Dot pt Char,List Paragraph1 Char,Colorful List - Accent 11 Char,No Spacing1 Char,List Paragraph Char Char Char Char,Indicator Text Char,Bullet 1 Char"/>
    <w:link w:val="ListParagraph"/>
    <w:uiPriority w:val="34"/>
    <w:qFormat/>
    <w:locked/>
    <w:rsid w:val="00EE15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6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ebadze</dc:creator>
  <cp:keywords/>
  <dc:description/>
  <cp:lastModifiedBy>Anna Kebadze</cp:lastModifiedBy>
  <cp:revision>4</cp:revision>
  <dcterms:created xsi:type="dcterms:W3CDTF">2024-03-15T16:45:00Z</dcterms:created>
  <dcterms:modified xsi:type="dcterms:W3CDTF">2024-03-15T16:47:00Z</dcterms:modified>
</cp:coreProperties>
</file>